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839CC" w14:textId="04BFC989" w:rsidR="00226F4A" w:rsidRPr="009B6055" w:rsidRDefault="00547DF3" w:rsidP="00E119B7">
      <w:pPr>
        <w:tabs>
          <w:tab w:val="left" w:pos="2268"/>
          <w:tab w:val="left" w:pos="2410"/>
        </w:tabs>
        <w:jc w:val="center"/>
        <w:rPr>
          <w:rFonts w:ascii="Times New Roman" w:hAnsi="Times New Roman" w:cs="Times New Roman"/>
          <w:b/>
          <w:color w:val="FF0000"/>
          <w:sz w:val="24"/>
        </w:rPr>
      </w:pPr>
      <w:r>
        <w:rPr>
          <w:rFonts w:ascii="Times New Roman" w:hAnsi="Times New Roman" w:cs="Times New Roman"/>
          <w:b/>
          <w:color w:val="FF0000"/>
          <w:sz w:val="24"/>
        </w:rPr>
        <w:t xml:space="preserve">                     </w:t>
      </w:r>
      <w:r w:rsidR="009B6055" w:rsidRPr="009B6055">
        <w:rPr>
          <w:rFonts w:ascii="Times New Roman" w:hAnsi="Times New Roman" w:cs="Times New Roman"/>
          <w:b/>
          <w:color w:val="FF0000"/>
          <w:sz w:val="24"/>
        </w:rPr>
        <w:t>202</w:t>
      </w:r>
      <w:r w:rsidR="00CC70F0">
        <w:rPr>
          <w:rFonts w:ascii="Times New Roman" w:hAnsi="Times New Roman" w:cs="Times New Roman"/>
          <w:b/>
          <w:color w:val="FF0000"/>
          <w:sz w:val="24"/>
        </w:rPr>
        <w:t>3</w:t>
      </w:r>
      <w:r w:rsidR="009B6055" w:rsidRPr="009B6055">
        <w:rPr>
          <w:rFonts w:ascii="Times New Roman" w:hAnsi="Times New Roman" w:cs="Times New Roman"/>
          <w:b/>
          <w:color w:val="FF0000"/>
          <w:sz w:val="24"/>
        </w:rPr>
        <w:t>-202</w:t>
      </w:r>
      <w:r w:rsidR="00CC70F0">
        <w:rPr>
          <w:rFonts w:ascii="Times New Roman" w:hAnsi="Times New Roman" w:cs="Times New Roman"/>
          <w:b/>
          <w:color w:val="FF0000"/>
          <w:sz w:val="24"/>
        </w:rPr>
        <w:t>4</w:t>
      </w:r>
      <w:r w:rsidR="005562E4" w:rsidRPr="009B6055">
        <w:rPr>
          <w:rFonts w:ascii="Times New Roman" w:hAnsi="Times New Roman" w:cs="Times New Roman"/>
          <w:b/>
          <w:color w:val="FF0000"/>
          <w:sz w:val="24"/>
        </w:rPr>
        <w:t xml:space="preserve"> </w:t>
      </w:r>
      <w:r w:rsidR="009B6055" w:rsidRPr="009B6055">
        <w:rPr>
          <w:rFonts w:ascii="Times New Roman" w:hAnsi="Times New Roman" w:cs="Times New Roman"/>
          <w:b/>
          <w:color w:val="FF0000"/>
          <w:sz w:val="24"/>
        </w:rPr>
        <w:t>GÜZ</w:t>
      </w:r>
      <w:r w:rsidR="005562E4" w:rsidRPr="009B6055">
        <w:rPr>
          <w:rFonts w:ascii="Times New Roman" w:hAnsi="Times New Roman" w:cs="Times New Roman"/>
          <w:b/>
          <w:color w:val="FF0000"/>
          <w:sz w:val="24"/>
        </w:rPr>
        <w:t xml:space="preserve"> YARIYILI BİYOMÜHENDİSLİK BÖLÜMÜ (LİSANS) </w:t>
      </w:r>
      <w:r w:rsidR="00C174E0">
        <w:rPr>
          <w:rFonts w:ascii="Times New Roman" w:hAnsi="Times New Roman" w:cs="Times New Roman"/>
          <w:b/>
          <w:color w:val="FF0000"/>
          <w:sz w:val="24"/>
        </w:rPr>
        <w:t>BÜTÜNLEME</w:t>
      </w:r>
      <w:r w:rsidR="005562E4" w:rsidRPr="009B6055">
        <w:rPr>
          <w:rFonts w:ascii="Times New Roman" w:hAnsi="Times New Roman" w:cs="Times New Roman"/>
          <w:b/>
          <w:color w:val="FF0000"/>
          <w:sz w:val="24"/>
        </w:rPr>
        <w:t xml:space="preserve"> SINAVLARI PROGRAMI</w:t>
      </w:r>
    </w:p>
    <w:tbl>
      <w:tblPr>
        <w:tblStyle w:val="TabloKlavuzu"/>
        <w:tblW w:w="15894" w:type="dxa"/>
        <w:tblInd w:w="-618" w:type="dxa"/>
        <w:tblLook w:val="04A0" w:firstRow="1" w:lastRow="0" w:firstColumn="1" w:lastColumn="0" w:noHBand="0" w:noVBand="1"/>
      </w:tblPr>
      <w:tblGrid>
        <w:gridCol w:w="1024"/>
        <w:gridCol w:w="3388"/>
        <w:gridCol w:w="2977"/>
        <w:gridCol w:w="2835"/>
        <w:gridCol w:w="2835"/>
        <w:gridCol w:w="2835"/>
      </w:tblGrid>
      <w:tr w:rsidR="00A75E64" w14:paraId="7DEDC424" w14:textId="77777777" w:rsidTr="00DC0CE4">
        <w:tc>
          <w:tcPr>
            <w:tcW w:w="1024" w:type="dxa"/>
          </w:tcPr>
          <w:p w14:paraId="5D5E29CA" w14:textId="77777777" w:rsidR="005562E4" w:rsidRPr="008D7907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8D7907">
              <w:rPr>
                <w:rFonts w:ascii="Times New Roman" w:hAnsi="Times New Roman" w:cs="Times New Roman"/>
                <w:b/>
                <w:highlight w:val="yellow"/>
              </w:rPr>
              <w:t>1.SINIF</w:t>
            </w:r>
          </w:p>
        </w:tc>
        <w:tc>
          <w:tcPr>
            <w:tcW w:w="3388" w:type="dxa"/>
          </w:tcPr>
          <w:p w14:paraId="00760CB1" w14:textId="77777777" w:rsidR="005562E4" w:rsidRPr="00BE5F5E" w:rsidRDefault="0095098E" w:rsidP="00E119B7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highlight w:val="yellow"/>
              </w:rPr>
              <w:t xml:space="preserve">  </w:t>
            </w:r>
            <w:r w:rsidR="005562E4" w:rsidRPr="00BE5F5E">
              <w:rPr>
                <w:rFonts w:ascii="Times New Roman" w:hAnsi="Times New Roman" w:cs="Times New Roman"/>
                <w:b/>
                <w:highlight w:val="yellow"/>
              </w:rPr>
              <w:t>PAZARTESİ</w:t>
            </w:r>
          </w:p>
          <w:p w14:paraId="4BD1A1C4" w14:textId="5DD509E0" w:rsidR="005562E4" w:rsidRPr="00BE5F5E" w:rsidRDefault="0095098E" w:rsidP="00E119B7">
            <w:pPr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="00DB05E6" w:rsidRPr="00DB05E6">
              <w:rPr>
                <w:rFonts w:ascii="Times New Roman" w:hAnsi="Times New Roman" w:cs="Times New Roman"/>
                <w:b/>
                <w:highlight w:val="yellow"/>
              </w:rPr>
              <w:t>2</w:t>
            </w:r>
            <w:r w:rsidR="00C174E0">
              <w:rPr>
                <w:rFonts w:ascii="Times New Roman" w:hAnsi="Times New Roman" w:cs="Times New Roman"/>
                <w:b/>
                <w:highlight w:val="yellow"/>
              </w:rPr>
              <w:t>9</w:t>
            </w:r>
            <w:r w:rsidR="009B6055" w:rsidRPr="00DB05E6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 w:rsidR="00C174E0">
              <w:rPr>
                <w:rFonts w:ascii="Times New Roman" w:hAnsi="Times New Roman" w:cs="Times New Roman"/>
                <w:b/>
                <w:highlight w:val="yellow"/>
              </w:rPr>
              <w:t>0</w:t>
            </w:r>
            <w:r w:rsidR="00DB05E6"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 w:rsidR="00C174E0">
              <w:rPr>
                <w:rFonts w:ascii="Times New Roman" w:hAnsi="Times New Roman" w:cs="Times New Roman"/>
                <w:b/>
                <w:highlight w:val="yellow"/>
              </w:rPr>
              <w:t>4</w:t>
            </w:r>
          </w:p>
        </w:tc>
        <w:tc>
          <w:tcPr>
            <w:tcW w:w="2977" w:type="dxa"/>
          </w:tcPr>
          <w:p w14:paraId="4437B046" w14:textId="77777777" w:rsidR="005562E4" w:rsidRPr="00BE5F5E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SALI</w:t>
            </w:r>
          </w:p>
          <w:p w14:paraId="27724B18" w14:textId="038DD6F2" w:rsidR="005562E4" w:rsidRPr="00BE5F5E" w:rsidRDefault="00C174E0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30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0</w:t>
            </w:r>
            <w:r w:rsidR="00DB05E6"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4</w:t>
            </w:r>
          </w:p>
        </w:tc>
        <w:tc>
          <w:tcPr>
            <w:tcW w:w="2835" w:type="dxa"/>
          </w:tcPr>
          <w:p w14:paraId="66B78D24" w14:textId="77777777" w:rsidR="005562E4" w:rsidRPr="00BE5F5E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ÇARŞAMBA</w:t>
            </w:r>
          </w:p>
          <w:p w14:paraId="2AAE8B7A" w14:textId="320AD6A6" w:rsidR="005562E4" w:rsidRPr="00BE5F5E" w:rsidRDefault="00C174E0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3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0</w:t>
            </w:r>
            <w:r w:rsidR="00DB05E6"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4</w:t>
            </w:r>
          </w:p>
        </w:tc>
        <w:tc>
          <w:tcPr>
            <w:tcW w:w="2835" w:type="dxa"/>
          </w:tcPr>
          <w:p w14:paraId="0529824B" w14:textId="77777777" w:rsidR="005562E4" w:rsidRPr="00BE5F5E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PERŞEMBE</w:t>
            </w:r>
          </w:p>
          <w:p w14:paraId="247828DA" w14:textId="0F42828C" w:rsidR="005562E4" w:rsidRPr="00BE5F5E" w:rsidRDefault="00C174E0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0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02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4</w:t>
            </w:r>
          </w:p>
        </w:tc>
        <w:tc>
          <w:tcPr>
            <w:tcW w:w="2835" w:type="dxa"/>
          </w:tcPr>
          <w:p w14:paraId="30C3F01D" w14:textId="77777777" w:rsidR="005562E4" w:rsidRPr="00BE5F5E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CUMA</w:t>
            </w:r>
          </w:p>
          <w:p w14:paraId="67DF55DC" w14:textId="5971B3ED" w:rsidR="005562E4" w:rsidRPr="00BE5F5E" w:rsidRDefault="00C174E0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02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02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4</w:t>
            </w:r>
          </w:p>
        </w:tc>
      </w:tr>
      <w:tr w:rsidR="00A75E64" w14:paraId="791869F1" w14:textId="77777777" w:rsidTr="00DC0CE4">
        <w:tc>
          <w:tcPr>
            <w:tcW w:w="1024" w:type="dxa"/>
          </w:tcPr>
          <w:p w14:paraId="623E2A5B" w14:textId="77777777" w:rsidR="0095098E" w:rsidRDefault="0095098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5EBC27F" w14:textId="2A4F2AAE" w:rsidR="005562E4" w:rsidRPr="00E75D1E" w:rsidRDefault="00E75D1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="00057B98">
              <w:rPr>
                <w:rFonts w:ascii="Times New Roman" w:hAnsi="Times New Roman" w:cs="Times New Roman"/>
                <w:b/>
                <w:sz w:val="24"/>
                <w:highlight w:val="yellow"/>
              </w:rPr>
              <w:t>9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 w:rsidR="00130756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0914905" w14:textId="77777777" w:rsidR="00616DD7" w:rsidRPr="00E119B7" w:rsidRDefault="00CB1517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</w:t>
            </w:r>
            <w:r w:rsidR="00616DD7"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</w:t>
            </w:r>
          </w:p>
          <w:p w14:paraId="58F3468E" w14:textId="3010BD47" w:rsidR="007A27C6" w:rsidRPr="006F246F" w:rsidRDefault="00616DD7" w:rsidP="001E1FD8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 </w:t>
            </w:r>
          </w:p>
          <w:p w14:paraId="74A10F74" w14:textId="07E69366" w:rsidR="007763DB" w:rsidRPr="00E119B7" w:rsidRDefault="007763DB" w:rsidP="007A27C6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</w:p>
          <w:p w14:paraId="20AB1837" w14:textId="61DAC4B5" w:rsidR="005E2A09" w:rsidRPr="00E119B7" w:rsidRDefault="005E2A09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  <w:p w14:paraId="6D82142E" w14:textId="5CB02796" w:rsidR="00CB1517" w:rsidRPr="00E119B7" w:rsidRDefault="00CB1517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61C41247" w14:textId="1689AED4" w:rsidR="000F061C" w:rsidRPr="00E119B7" w:rsidRDefault="000F061C" w:rsidP="003D3C54">
            <w:pPr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59720695" w14:textId="77777777" w:rsidR="00130756" w:rsidRPr="00C14D0F" w:rsidRDefault="00130756" w:rsidP="00130756">
            <w:pPr>
              <w:ind w:right="-824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>BYM-1001 Matematik I</w:t>
            </w:r>
          </w:p>
          <w:p w14:paraId="05636A6E" w14:textId="77777777" w:rsidR="00B74DFA" w:rsidRDefault="00130756" w:rsidP="00B74DFA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 xml:space="preserve">           Derslik A305</w:t>
            </w:r>
          </w:p>
          <w:p w14:paraId="15568B58" w14:textId="4BEAAFB4" w:rsidR="00130756" w:rsidRPr="00B74DFA" w:rsidRDefault="00130756" w:rsidP="00B74DFA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</w:rPr>
              <w:t xml:space="preserve">Gözetmen (Ar.Gör. </w:t>
            </w:r>
            <w:r w:rsidR="00265366" w:rsidRPr="00C14D0F">
              <w:rPr>
                <w:rFonts w:ascii="Times New Roman" w:hAnsi="Times New Roman" w:cs="Times New Roman"/>
                <w:b/>
              </w:rPr>
              <w:t>Eren</w:t>
            </w:r>
            <w:r w:rsidR="00B74DFA">
              <w:rPr>
                <w:rFonts w:ascii="Times New Roman" w:hAnsi="Times New Roman" w:cs="Times New Roman"/>
                <w:b/>
              </w:rPr>
              <w:t xml:space="preserve"> </w:t>
            </w:r>
            <w:r w:rsidR="00265366" w:rsidRPr="00C14D0F">
              <w:rPr>
                <w:rFonts w:ascii="Times New Roman" w:hAnsi="Times New Roman" w:cs="Times New Roman"/>
                <w:b/>
              </w:rPr>
              <w:t>Ö</w:t>
            </w:r>
            <w:r w:rsidRPr="00C14D0F">
              <w:rPr>
                <w:rFonts w:ascii="Times New Roman" w:hAnsi="Times New Roman" w:cs="Times New Roman"/>
                <w:b/>
              </w:rPr>
              <w:t>.)</w:t>
            </w:r>
          </w:p>
          <w:p w14:paraId="39FE2814" w14:textId="77777777" w:rsidR="005562E4" w:rsidRPr="00E119B7" w:rsidRDefault="005562E4" w:rsidP="00E119B7">
            <w:pPr>
              <w:ind w:right="-249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5916FEBB" w14:textId="1DA0B033" w:rsidR="005562E4" w:rsidRPr="00E119B7" w:rsidRDefault="005562E4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62372878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AD2937" w14:paraId="659F8779" w14:textId="77777777" w:rsidTr="00223C5F">
        <w:tc>
          <w:tcPr>
            <w:tcW w:w="1024" w:type="dxa"/>
          </w:tcPr>
          <w:p w14:paraId="70C11AB3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B2A471A" w14:textId="77777777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501AE6FA" w14:textId="31A1B7F2" w:rsidR="00AD2937" w:rsidRPr="00E119B7" w:rsidRDefault="00AD2937" w:rsidP="00AD293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      </w:t>
            </w:r>
          </w:p>
          <w:p w14:paraId="1206CE78" w14:textId="4E9DD656" w:rsidR="00AD2937" w:rsidRPr="00E119B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293A2EBD" w14:textId="77777777" w:rsidR="00AD2937" w:rsidRPr="00E119B7" w:rsidRDefault="00AD2937" w:rsidP="00AD2937">
            <w:pPr>
              <w:ind w:right="-824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   </w:t>
            </w:r>
          </w:p>
          <w:p w14:paraId="381FC14F" w14:textId="77777777" w:rsidR="00AD2937" w:rsidRPr="00C14D0F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  </w:t>
            </w:r>
            <w:r w:rsidRPr="00C14D0F">
              <w:rPr>
                <w:rFonts w:ascii="Times New Roman" w:hAnsi="Times New Roman" w:cs="Times New Roman"/>
                <w:b/>
                <w:color w:val="FF0000"/>
              </w:rPr>
              <w:t>BYM- Kariyer Planlama</w:t>
            </w:r>
          </w:p>
          <w:p w14:paraId="3547CA78" w14:textId="15AA2AA0" w:rsidR="00AD2937" w:rsidRPr="00E119B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 xml:space="preserve">                Derslik </w:t>
            </w:r>
            <w:r>
              <w:rPr>
                <w:rFonts w:ascii="Times New Roman" w:hAnsi="Times New Roman" w:cs="Times New Roman"/>
                <w:b/>
                <w:color w:val="FF0000"/>
              </w:rPr>
              <w:t>204</w:t>
            </w:r>
          </w:p>
          <w:p w14:paraId="1E2F1E1C" w14:textId="4C71E191" w:rsidR="00AD2937" w:rsidRPr="00E119B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</w:rPr>
              <w:t xml:space="preserve"> Gözetmen (Ar.Gör. </w:t>
            </w:r>
            <w:r>
              <w:rPr>
                <w:rFonts w:ascii="Times New Roman" w:hAnsi="Times New Roman" w:cs="Times New Roman"/>
                <w:b/>
              </w:rPr>
              <w:t>İnci U</w:t>
            </w:r>
            <w:r w:rsidRPr="00E119B7">
              <w:rPr>
                <w:rFonts w:ascii="Times New Roman" w:hAnsi="Times New Roman" w:cs="Times New Roman"/>
                <w:b/>
              </w:rPr>
              <w:t>.)</w:t>
            </w:r>
          </w:p>
          <w:p w14:paraId="10A2DAB6" w14:textId="77777777" w:rsidR="00AD2937" w:rsidRPr="00E119B7" w:rsidRDefault="00AD2937" w:rsidP="00AD2937">
            <w:pPr>
              <w:ind w:right="-824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</w:p>
          <w:p w14:paraId="2A2B82D3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62469917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496BE949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24CCF353" w14:textId="266CC0CA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AD2937" w14:paraId="1B648E7D" w14:textId="77777777" w:rsidTr="00DC0CE4">
        <w:trPr>
          <w:trHeight w:val="70"/>
        </w:trPr>
        <w:tc>
          <w:tcPr>
            <w:tcW w:w="1024" w:type="dxa"/>
          </w:tcPr>
          <w:p w14:paraId="0D12144B" w14:textId="09782846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48D4741A" w14:textId="5DA702BA" w:rsidR="00AD2937" w:rsidRPr="00C14D0F" w:rsidRDefault="00AC31D8" w:rsidP="00AC31D8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/>
                <w:b/>
                <w:color w:val="FF0000"/>
              </w:rPr>
              <w:t xml:space="preserve">     </w:t>
            </w:r>
            <w:r w:rsidR="00AD2937" w:rsidRPr="00C14D0F">
              <w:rPr>
                <w:rFonts w:ascii="Times New Roman" w:hAnsi="Times New Roman" w:cs="Times New Roman"/>
                <w:b/>
                <w:color w:val="FF0000"/>
              </w:rPr>
              <w:t>YDİ-1001 İngilizce I</w:t>
            </w:r>
          </w:p>
          <w:p w14:paraId="1976D4AD" w14:textId="2BC5898E" w:rsidR="00AD2937" w:rsidRPr="00F73ADA" w:rsidRDefault="00AC31D8" w:rsidP="00AC31D8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/>
                <w:b/>
                <w:color w:val="FF0000"/>
              </w:rPr>
              <w:t xml:space="preserve">             </w:t>
            </w:r>
            <w:r w:rsidR="00AD2937" w:rsidRPr="00C14D0F">
              <w:rPr>
                <w:rFonts w:ascii="Times New Roman" w:hAnsi="Times New Roman" w:cs="Times New Roman"/>
                <w:b/>
                <w:color w:val="FF0000"/>
              </w:rPr>
              <w:t>Derslik 209</w:t>
            </w:r>
          </w:p>
          <w:p w14:paraId="09A13E2B" w14:textId="1ACE3D83" w:rsidR="00AD2937" w:rsidRPr="00E119B7" w:rsidRDefault="00AD2937" w:rsidP="00AC31D8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F73ADA">
              <w:rPr>
                <w:rFonts w:ascii="Times New Roman" w:hAnsi="Times New Roman" w:cs="Times New Roman"/>
                <w:b/>
              </w:rPr>
              <w:t>Gözetmen (Ar.Gör. İnci U.)</w:t>
            </w:r>
          </w:p>
        </w:tc>
        <w:tc>
          <w:tcPr>
            <w:tcW w:w="2977" w:type="dxa"/>
          </w:tcPr>
          <w:p w14:paraId="40533E0B" w14:textId="77777777" w:rsidR="00AD2937" w:rsidRPr="00C14D0F" w:rsidRDefault="00AD2937" w:rsidP="00AD293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 </w:t>
            </w: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  </w:t>
            </w:r>
            <w:r w:rsidRPr="00C14D0F">
              <w:rPr>
                <w:rFonts w:ascii="Times New Roman" w:hAnsi="Times New Roman" w:cs="Times New Roman"/>
                <w:b/>
                <w:color w:val="FF0000"/>
              </w:rPr>
              <w:t>ATA-1001 İnkılap I</w:t>
            </w:r>
          </w:p>
          <w:p w14:paraId="547FFBA5" w14:textId="1BE482A6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>Derslik 209</w:t>
            </w:r>
          </w:p>
          <w:p w14:paraId="4CE5C600" w14:textId="5E52EF4F" w:rsidR="00AD2937" w:rsidRPr="00E119B7" w:rsidRDefault="00AD2937" w:rsidP="00AD2937">
            <w:pPr>
              <w:rPr>
                <w:rFonts w:ascii="Times New Roman" w:hAnsi="Times New Roman" w:cs="Times New Roman"/>
                <w:b/>
              </w:rPr>
            </w:pPr>
            <w:r w:rsidRPr="00E119B7">
              <w:rPr>
                <w:rFonts w:ascii="Times New Roman" w:hAnsi="Times New Roman" w:cs="Times New Roman"/>
                <w:b/>
              </w:rPr>
              <w:t xml:space="preserve">Gözetmen (Ar.Gör. </w:t>
            </w:r>
            <w:r w:rsidR="005E4B21">
              <w:rPr>
                <w:rFonts w:ascii="Times New Roman" w:hAnsi="Times New Roman" w:cs="Times New Roman"/>
                <w:b/>
              </w:rPr>
              <w:t>Eren Ö</w:t>
            </w:r>
            <w:r w:rsidRPr="00E119B7">
              <w:rPr>
                <w:rFonts w:ascii="Times New Roman" w:hAnsi="Times New Roman" w:cs="Times New Roman"/>
                <w:b/>
              </w:rPr>
              <w:t>.)</w:t>
            </w:r>
          </w:p>
          <w:p w14:paraId="09DA9E96" w14:textId="3BFD46D7" w:rsidR="00AD2937" w:rsidRPr="00E119B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2302A55A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473286B8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  <w:p w14:paraId="26B3DA88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  <w:p w14:paraId="378E44C3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67F0C939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F178C7" w14:paraId="47127D15" w14:textId="77777777" w:rsidTr="00A63F47">
        <w:trPr>
          <w:trHeight w:val="70"/>
        </w:trPr>
        <w:tc>
          <w:tcPr>
            <w:tcW w:w="1024" w:type="dxa"/>
          </w:tcPr>
          <w:p w14:paraId="1F75840E" w14:textId="77777777" w:rsidR="00F178C7" w:rsidRDefault="00F178C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bookmarkStart w:id="0" w:name="_Hlk156937581"/>
          </w:p>
          <w:p w14:paraId="7508F226" w14:textId="1E5A4A03" w:rsidR="00F178C7" w:rsidRDefault="00F178C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2547F2">
              <w:rPr>
                <w:rFonts w:ascii="Times New Roman" w:hAnsi="Times New Roman" w:cs="Times New Roman"/>
                <w:b/>
                <w:sz w:val="24"/>
                <w:highlight w:val="yellow"/>
              </w:rPr>
              <w:t>4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.30</w:t>
            </w:r>
          </w:p>
        </w:tc>
        <w:tc>
          <w:tcPr>
            <w:tcW w:w="3388" w:type="dxa"/>
          </w:tcPr>
          <w:p w14:paraId="733E8EAB" w14:textId="77777777" w:rsidR="00F178C7" w:rsidRDefault="00F178C7" w:rsidP="00AC31D8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977" w:type="dxa"/>
          </w:tcPr>
          <w:p w14:paraId="41F4217E" w14:textId="77777777" w:rsidR="00F178C7" w:rsidRPr="00E119B7" w:rsidRDefault="00F178C7" w:rsidP="00AD293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4DB5C3DA" w14:textId="77777777" w:rsidR="00F178C7" w:rsidRPr="00E119B7" w:rsidRDefault="00F178C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51275D4F" w14:textId="77777777" w:rsidR="00F178C7" w:rsidRPr="00E119B7" w:rsidRDefault="00F178C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  <w:shd w:val="clear" w:color="auto" w:fill="auto"/>
          </w:tcPr>
          <w:p w14:paraId="05D21E10" w14:textId="44188B8A" w:rsidR="00F178C7" w:rsidRPr="00A63F47" w:rsidRDefault="00F178C7" w:rsidP="00A63F4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A63F47">
              <w:rPr>
                <w:rFonts w:ascii="Times New Roman" w:hAnsi="Times New Roman" w:cs="Times New Roman"/>
                <w:b/>
                <w:color w:val="FF0000"/>
              </w:rPr>
              <w:t xml:space="preserve">BYM-1005 Fizik I </w:t>
            </w:r>
            <w:r w:rsidRPr="00A63F47">
              <w:rPr>
                <w:rFonts w:ascii="Times New Roman" w:hAnsi="Times New Roman" w:cs="Times New Roman"/>
                <w:b/>
                <w:color w:val="FF0000"/>
              </w:rPr>
              <w:br/>
              <w:t>Derslik A101</w:t>
            </w:r>
          </w:p>
          <w:p w14:paraId="68D80A86" w14:textId="77777777" w:rsidR="00F178C7" w:rsidRPr="00A63F47" w:rsidRDefault="00F178C7" w:rsidP="00F178C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63F47">
              <w:rPr>
                <w:rFonts w:ascii="Times New Roman" w:hAnsi="Times New Roman" w:cs="Times New Roman"/>
                <w:b/>
              </w:rPr>
              <w:t>Gözetmen(Ar.Gör.Eren Ö.)</w:t>
            </w:r>
          </w:p>
          <w:p w14:paraId="6E3374BE" w14:textId="4318B828" w:rsidR="00F178C7" w:rsidRPr="00A63F47" w:rsidRDefault="00F178C7" w:rsidP="00F178C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A63F47">
              <w:rPr>
                <w:rFonts w:ascii="Times New Roman" w:hAnsi="Times New Roman" w:cs="Times New Roman"/>
                <w:b/>
                <w:color w:val="000000" w:themeColor="text1"/>
              </w:rPr>
              <w:t>Gözetmen</w:t>
            </w:r>
            <w:r w:rsidRPr="00A63F47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  <w:r w:rsidRPr="00A63F47">
              <w:rPr>
                <w:rFonts w:ascii="Times New Roman" w:hAnsi="Times New Roman" w:cs="Times New Roman"/>
                <w:b/>
                <w:color w:val="000000" w:themeColor="text1"/>
              </w:rPr>
              <w:t>(Ar.Gör. İnci U.)</w:t>
            </w:r>
          </w:p>
        </w:tc>
      </w:tr>
      <w:bookmarkEnd w:id="0"/>
      <w:tr w:rsidR="00AD2937" w:rsidRPr="00E45892" w14:paraId="2E21A03C" w14:textId="77777777" w:rsidTr="00DC0CE4">
        <w:tc>
          <w:tcPr>
            <w:tcW w:w="1024" w:type="dxa"/>
          </w:tcPr>
          <w:p w14:paraId="6BABA173" w14:textId="4F7FC23A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  <w:p w14:paraId="325D98FD" w14:textId="348BED26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3388" w:type="dxa"/>
          </w:tcPr>
          <w:p w14:paraId="0ADE160F" w14:textId="566CC414" w:rsidR="00AD2937" w:rsidRPr="0050033A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977" w:type="dxa"/>
          </w:tcPr>
          <w:p w14:paraId="4EA5FDCE" w14:textId="77777777" w:rsidR="00AD2937" w:rsidRPr="00C14D0F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>TDİ-1001 Türk Dili I</w:t>
            </w:r>
          </w:p>
          <w:p w14:paraId="5106ADAA" w14:textId="0891CB0E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>Derslik 209</w:t>
            </w:r>
          </w:p>
          <w:p w14:paraId="084126D5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 (Ar.Gör. Eren Ö.)</w:t>
            </w:r>
          </w:p>
          <w:p w14:paraId="0500F054" w14:textId="77777777" w:rsidR="00AD2937" w:rsidRPr="00BE5F5E" w:rsidRDefault="00AD2937" w:rsidP="00AD2937">
            <w:pPr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101086CF" w14:textId="671D827B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64FD4B69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>BYM-1009 Genel Biyoloji - Derslik A101</w:t>
            </w:r>
          </w:p>
          <w:p w14:paraId="651060D4" w14:textId="6442EF35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(Ar.Gör. İnci U.)</w:t>
            </w:r>
          </w:p>
        </w:tc>
        <w:tc>
          <w:tcPr>
            <w:tcW w:w="2835" w:type="dxa"/>
          </w:tcPr>
          <w:p w14:paraId="405F969B" w14:textId="77777777" w:rsidR="00AD2937" w:rsidRPr="00E45892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FB6624" w:rsidRPr="00E45892" w14:paraId="30CA5A41" w14:textId="77777777" w:rsidTr="00DC0CE4">
        <w:tc>
          <w:tcPr>
            <w:tcW w:w="1024" w:type="dxa"/>
          </w:tcPr>
          <w:p w14:paraId="02BBB4F2" w14:textId="7BEC6706" w:rsidR="00FB6624" w:rsidRPr="00E75D1E" w:rsidRDefault="00FB6624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F04187">
              <w:rPr>
                <w:rFonts w:ascii="Times New Roman" w:hAnsi="Times New Roman" w:cs="Times New Roman"/>
                <w:b/>
                <w:sz w:val="24"/>
                <w:highlight w:val="yellow"/>
              </w:rPr>
              <w:t>16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F04187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6196175" w14:textId="77777777" w:rsidR="00FB6624" w:rsidRPr="0050033A" w:rsidRDefault="00FB6624" w:rsidP="00AD293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977" w:type="dxa"/>
          </w:tcPr>
          <w:p w14:paraId="46BCB287" w14:textId="77777777" w:rsidR="00FB6624" w:rsidRPr="00C14D0F" w:rsidRDefault="00FB6624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5019BA89" w14:textId="77777777" w:rsidR="00FB6624" w:rsidRPr="00BE5F5E" w:rsidRDefault="00FB6624" w:rsidP="00AD293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0615FD47" w14:textId="77777777" w:rsidR="00FB6624" w:rsidRPr="00C14D0F" w:rsidRDefault="00FB6624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5DF547CD" w14:textId="77777777" w:rsidR="00FB6624" w:rsidRPr="00E119B7" w:rsidRDefault="00FB6624" w:rsidP="00FB6624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>BYM-1007 Biyomühendisliğe Giriş Derslik A101</w:t>
            </w:r>
          </w:p>
          <w:p w14:paraId="14A248AA" w14:textId="25D07BA9" w:rsidR="00FB6624" w:rsidRPr="00E45892" w:rsidRDefault="00FB6624" w:rsidP="00FB6624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 (Ar.Gör. İnci U.)</w:t>
            </w:r>
          </w:p>
        </w:tc>
      </w:tr>
      <w:tr w:rsidR="00AD2937" w14:paraId="2CF692AE" w14:textId="77777777" w:rsidTr="00C54E92">
        <w:trPr>
          <w:trHeight w:val="601"/>
        </w:trPr>
        <w:tc>
          <w:tcPr>
            <w:tcW w:w="1024" w:type="dxa"/>
          </w:tcPr>
          <w:p w14:paraId="459E5D2B" w14:textId="77777777" w:rsidR="00AD2937" w:rsidRPr="00C54E92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676911E9" w14:textId="0C53ACC1" w:rsidR="00AD2937" w:rsidRPr="00C54E92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04187">
              <w:rPr>
                <w:rFonts w:ascii="Times New Roman" w:hAnsi="Times New Roman" w:cs="Times New Roman"/>
                <w:b/>
                <w:sz w:val="24"/>
                <w:highlight w:val="yellow"/>
              </w:rPr>
              <w:t>16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F04187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  <w:shd w:val="clear" w:color="auto" w:fill="auto"/>
          </w:tcPr>
          <w:p w14:paraId="4366C30E" w14:textId="77777777" w:rsidR="00AD2937" w:rsidRPr="00C14D0F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>BYM-1003 Genel Kimya I</w:t>
            </w:r>
          </w:p>
          <w:p w14:paraId="5855BAF0" w14:textId="718E59A1" w:rsidR="00AD2937" w:rsidRPr="00C14D0F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C14D0F">
              <w:rPr>
                <w:rFonts w:ascii="Times New Roman" w:hAnsi="Times New Roman" w:cs="Times New Roman"/>
                <w:b/>
                <w:color w:val="FF0000"/>
              </w:rPr>
              <w:t xml:space="preserve">            Derslik A305</w:t>
            </w:r>
          </w:p>
          <w:p w14:paraId="4CBCE27D" w14:textId="631E171E" w:rsidR="00AD2937" w:rsidRPr="00C54E92" w:rsidRDefault="00AD2937" w:rsidP="00443F21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7A27C6">
              <w:rPr>
                <w:rFonts w:ascii="Times New Roman" w:hAnsi="Times New Roman" w:cs="Times New Roman"/>
                <w:b/>
              </w:rPr>
              <w:t xml:space="preserve">  Gözetmen (Ar.Gör. </w:t>
            </w:r>
            <w:r w:rsidRPr="007A27C6">
              <w:rPr>
                <w:rFonts w:ascii="Times New Roman" w:hAnsi="Times New Roman" w:cs="Times New Roman"/>
                <w:b/>
                <w:color w:val="000000" w:themeColor="text1"/>
              </w:rPr>
              <w:t>Eren Ö.)</w:t>
            </w:r>
          </w:p>
        </w:tc>
        <w:tc>
          <w:tcPr>
            <w:tcW w:w="2977" w:type="dxa"/>
            <w:shd w:val="clear" w:color="auto" w:fill="auto"/>
          </w:tcPr>
          <w:p w14:paraId="0549AB6F" w14:textId="77777777" w:rsidR="00AD2937" w:rsidRPr="00C54E92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6038191C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16FA1115" w14:textId="77777777" w:rsidR="00C87390" w:rsidRDefault="00C87390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22ADA2D1" w14:textId="77777777" w:rsidR="00C87390" w:rsidRDefault="00C87390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50526FB6" w14:textId="77777777" w:rsidR="00C87390" w:rsidRDefault="00C87390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6BCA4DB3" w14:textId="35E4E481" w:rsidR="00C87390" w:rsidRPr="00C54E92" w:rsidRDefault="00C87390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B13ADA9" w14:textId="77777777" w:rsidR="00AD2937" w:rsidRPr="00C54E92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CF9F9F2" w14:textId="77777777" w:rsidR="00AD2937" w:rsidRPr="00C54E92" w:rsidRDefault="00AD2937" w:rsidP="00AD2937">
            <w:pPr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:rsidRPr="008D7907" w14:paraId="0CE2185F" w14:textId="77777777" w:rsidTr="00DC0CE4">
        <w:tc>
          <w:tcPr>
            <w:tcW w:w="1024" w:type="dxa"/>
          </w:tcPr>
          <w:p w14:paraId="01303069" w14:textId="77777777" w:rsidR="00AD2937" w:rsidRPr="008D7907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8D7907">
              <w:rPr>
                <w:rFonts w:ascii="Times New Roman" w:hAnsi="Times New Roman" w:cs="Times New Roman"/>
                <w:b/>
                <w:highlight w:val="green"/>
              </w:rPr>
              <w:t>2.SINIF</w:t>
            </w:r>
          </w:p>
        </w:tc>
        <w:tc>
          <w:tcPr>
            <w:tcW w:w="3388" w:type="dxa"/>
          </w:tcPr>
          <w:p w14:paraId="30BDCE77" w14:textId="77777777" w:rsidR="00AD2937" w:rsidRPr="00BE5F5E" w:rsidRDefault="00AD2937" w:rsidP="00AD2937">
            <w:pPr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F95D20">
              <w:rPr>
                <w:rFonts w:ascii="Times New Roman" w:hAnsi="Times New Roman" w:cs="Times New Roman"/>
                <w:b/>
              </w:rPr>
              <w:t xml:space="preserve">                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PAZARTESİ</w:t>
            </w:r>
            <w:r>
              <w:rPr>
                <w:rFonts w:ascii="Times New Roman" w:hAnsi="Times New Roman" w:cs="Times New Roman"/>
                <w:b/>
                <w:highlight w:val="green"/>
              </w:rPr>
              <w:t xml:space="preserve">   </w:t>
            </w:r>
          </w:p>
          <w:p w14:paraId="7CA6660C" w14:textId="39A7C1AC" w:rsidR="00AD2937" w:rsidRPr="00BE5F5E" w:rsidRDefault="00AD2937" w:rsidP="00AD2937">
            <w:pPr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F95D20">
              <w:rPr>
                <w:rFonts w:ascii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highlight w:val="green"/>
              </w:rPr>
              <w:t xml:space="preserve"> </w:t>
            </w:r>
            <w:r w:rsidRPr="00F959C2">
              <w:rPr>
                <w:rFonts w:ascii="Times New Roman" w:hAnsi="Times New Roman" w:cs="Times New Roman"/>
                <w:b/>
                <w:highlight w:val="green"/>
              </w:rPr>
              <w:t>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9</w:t>
            </w:r>
            <w:r w:rsidRPr="00F959C2">
              <w:rPr>
                <w:rFonts w:ascii="Times New Roman" w:hAnsi="Times New Roman" w:cs="Times New Roman"/>
                <w:b/>
                <w:highlight w:val="green"/>
              </w:rPr>
              <w:t>.</w:t>
            </w:r>
            <w:r>
              <w:rPr>
                <w:rFonts w:ascii="Times New Roman" w:hAnsi="Times New Roman" w:cs="Times New Roman"/>
                <w:b/>
                <w:highlight w:val="green"/>
              </w:rPr>
              <w:t>0</w:t>
            </w:r>
            <w:r w:rsidRPr="00F959C2">
              <w:rPr>
                <w:rFonts w:ascii="Times New Roman" w:hAnsi="Times New Roman" w:cs="Times New Roman"/>
                <w:b/>
                <w:highlight w:val="green"/>
              </w:rPr>
              <w:t>1.20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4</w:t>
            </w:r>
          </w:p>
        </w:tc>
        <w:tc>
          <w:tcPr>
            <w:tcW w:w="2977" w:type="dxa"/>
          </w:tcPr>
          <w:p w14:paraId="16A5D642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BE5F5E">
              <w:rPr>
                <w:rFonts w:ascii="Times New Roman" w:hAnsi="Times New Roman" w:cs="Times New Roman"/>
                <w:b/>
                <w:highlight w:val="green"/>
              </w:rPr>
              <w:t>SALI</w:t>
            </w:r>
          </w:p>
          <w:p w14:paraId="73194F75" w14:textId="17A1B0A3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30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.</w:t>
            </w:r>
            <w:r>
              <w:rPr>
                <w:rFonts w:ascii="Times New Roman" w:hAnsi="Times New Roman" w:cs="Times New Roman"/>
                <w:b/>
                <w:highlight w:val="green"/>
              </w:rPr>
              <w:t>01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.20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4</w:t>
            </w:r>
          </w:p>
        </w:tc>
        <w:tc>
          <w:tcPr>
            <w:tcW w:w="2835" w:type="dxa"/>
          </w:tcPr>
          <w:p w14:paraId="2D0A1F29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BE5F5E">
              <w:rPr>
                <w:rFonts w:ascii="Times New Roman" w:hAnsi="Times New Roman" w:cs="Times New Roman"/>
                <w:b/>
                <w:highlight w:val="green"/>
              </w:rPr>
              <w:t>ÇARŞAMBA</w:t>
            </w:r>
          </w:p>
          <w:p w14:paraId="785A31D8" w14:textId="36FC8A1F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31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.</w:t>
            </w:r>
            <w:r>
              <w:rPr>
                <w:rFonts w:ascii="Times New Roman" w:hAnsi="Times New Roman" w:cs="Times New Roman"/>
                <w:b/>
                <w:highlight w:val="green"/>
              </w:rPr>
              <w:t>01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.20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4</w:t>
            </w:r>
          </w:p>
        </w:tc>
        <w:tc>
          <w:tcPr>
            <w:tcW w:w="2835" w:type="dxa"/>
          </w:tcPr>
          <w:p w14:paraId="37373663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BE5F5E">
              <w:rPr>
                <w:rFonts w:ascii="Times New Roman" w:hAnsi="Times New Roman" w:cs="Times New Roman"/>
                <w:b/>
                <w:highlight w:val="green"/>
              </w:rPr>
              <w:t>PERŞEMBE</w:t>
            </w:r>
          </w:p>
          <w:p w14:paraId="5C2E44D0" w14:textId="1CDABAD8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01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.</w:t>
            </w:r>
            <w:r>
              <w:rPr>
                <w:rFonts w:ascii="Times New Roman" w:hAnsi="Times New Roman" w:cs="Times New Roman"/>
                <w:b/>
                <w:highlight w:val="green"/>
              </w:rPr>
              <w:t>02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.20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4</w:t>
            </w:r>
          </w:p>
        </w:tc>
        <w:tc>
          <w:tcPr>
            <w:tcW w:w="2835" w:type="dxa"/>
          </w:tcPr>
          <w:p w14:paraId="7612B906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BE5F5E">
              <w:rPr>
                <w:rFonts w:ascii="Times New Roman" w:hAnsi="Times New Roman" w:cs="Times New Roman"/>
                <w:b/>
                <w:highlight w:val="green"/>
              </w:rPr>
              <w:t>CUMA</w:t>
            </w:r>
          </w:p>
          <w:p w14:paraId="475116BC" w14:textId="4F44860E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02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.</w:t>
            </w:r>
            <w:r>
              <w:rPr>
                <w:rFonts w:ascii="Times New Roman" w:hAnsi="Times New Roman" w:cs="Times New Roman"/>
                <w:b/>
                <w:highlight w:val="green"/>
              </w:rPr>
              <w:t>02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.20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4</w:t>
            </w:r>
          </w:p>
        </w:tc>
      </w:tr>
      <w:tr w:rsidR="0011285F" w14:paraId="101BE78F" w14:textId="77777777" w:rsidTr="00DC0CE4">
        <w:tc>
          <w:tcPr>
            <w:tcW w:w="1024" w:type="dxa"/>
          </w:tcPr>
          <w:p w14:paraId="1EDB8211" w14:textId="1D54271B" w:rsidR="0011285F" w:rsidRDefault="008D445A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9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66198F3B" w14:textId="77777777" w:rsidR="0011285F" w:rsidRPr="00E119B7" w:rsidRDefault="0011285F" w:rsidP="00AD2937">
            <w:pPr>
              <w:ind w:right="-824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7D98A817" w14:textId="77777777" w:rsidR="0011285F" w:rsidRPr="00E119B7" w:rsidRDefault="0011285F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4757C81" w14:textId="77777777" w:rsidR="0011285F" w:rsidRPr="00E119B7" w:rsidRDefault="0011285F" w:rsidP="00AD2937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835" w:type="dxa"/>
          </w:tcPr>
          <w:p w14:paraId="0A364E56" w14:textId="77777777" w:rsidR="0011285F" w:rsidRPr="00C14D0F" w:rsidRDefault="0011285F" w:rsidP="00AD293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835" w:type="dxa"/>
          </w:tcPr>
          <w:p w14:paraId="198F163E" w14:textId="77777777" w:rsidR="0011285F" w:rsidRPr="00C14D0F" w:rsidRDefault="0011285F" w:rsidP="0011285F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>BYM-2005 Termodinamik</w:t>
            </w:r>
          </w:p>
          <w:p w14:paraId="21551254" w14:textId="746CDC58" w:rsidR="0011285F" w:rsidRPr="00E119B7" w:rsidRDefault="0011285F" w:rsidP="0011285F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 xml:space="preserve">              Derslik A</w:t>
            </w:r>
            <w:r>
              <w:rPr>
                <w:rFonts w:ascii="Times New Roman" w:hAnsi="Times New Roman" w:cs="Times New Roman"/>
                <w:b/>
                <w:color w:val="F0720A"/>
              </w:rPr>
              <w:t>101</w:t>
            </w:r>
          </w:p>
          <w:p w14:paraId="57ACF722" w14:textId="2C46E273" w:rsidR="0011285F" w:rsidRDefault="0011285F" w:rsidP="0011285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(Ar.Gör.</w:t>
            </w:r>
            <w:r w:rsidR="00A70BA6">
              <w:rPr>
                <w:rFonts w:ascii="Times New Roman" w:hAnsi="Times New Roman" w:cs="Times New Roman"/>
                <w:b/>
                <w:color w:val="000000" w:themeColor="text1"/>
              </w:rPr>
              <w:t>ErenÖ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  <w:p w14:paraId="6067FB2D" w14:textId="77777777" w:rsidR="0011285F" w:rsidRPr="00E119B7" w:rsidRDefault="0011285F" w:rsidP="00AD2937">
            <w:pPr>
              <w:ind w:left="-250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1AD24401" w14:textId="77777777" w:rsidTr="00DC0CE4">
        <w:tc>
          <w:tcPr>
            <w:tcW w:w="1024" w:type="dxa"/>
          </w:tcPr>
          <w:p w14:paraId="58CDA178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63B851D5" w14:textId="6167AC0F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31283F08" w14:textId="6843DCED" w:rsidR="00AD2937" w:rsidRPr="00E119B7" w:rsidRDefault="00AD2937" w:rsidP="00AD2937">
            <w:pPr>
              <w:ind w:right="-824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7006E9E6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54480E25" w14:textId="761098DC" w:rsidR="00AD2937" w:rsidRPr="00E119B7" w:rsidRDefault="00AD2937" w:rsidP="00AD2937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835" w:type="dxa"/>
          </w:tcPr>
          <w:p w14:paraId="103CC7C8" w14:textId="77777777" w:rsidR="00AD2937" w:rsidRPr="00C14D0F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 xml:space="preserve">BYM-2011 Biyofizik </w:t>
            </w:r>
          </w:p>
          <w:p w14:paraId="06C90C0A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>Derslik 209</w:t>
            </w:r>
          </w:p>
          <w:p w14:paraId="220BEEC9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Ar.Gör.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>Eren Ö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  <w:p w14:paraId="6B53895D" w14:textId="5A615E9E" w:rsidR="00C87390" w:rsidRPr="00E119B7" w:rsidRDefault="00C87390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7EC9B283" w14:textId="77777777" w:rsidR="00AD2937" w:rsidRPr="00E119B7" w:rsidRDefault="00AD2937" w:rsidP="00AD2937">
            <w:pPr>
              <w:ind w:left="-250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0C5EC709" w14:textId="77777777" w:rsidTr="00DC0CE4">
        <w:tc>
          <w:tcPr>
            <w:tcW w:w="1024" w:type="dxa"/>
          </w:tcPr>
          <w:p w14:paraId="4F5DB5EF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91978D9" w14:textId="306DFEDA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13E13AB" w14:textId="537E1D9E" w:rsidR="00AD2937" w:rsidRPr="00E119B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0585641C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95E499B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13AAB6E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3EAA896D" w14:textId="77777777" w:rsidR="00AD2937" w:rsidRPr="00C14D0F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>BYM-2009 Hücre Biyolojisi</w:t>
            </w:r>
          </w:p>
          <w:p w14:paraId="7001CAF5" w14:textId="77777777" w:rsidR="00A73DE3" w:rsidRDefault="00AD2937" w:rsidP="00A73DE3">
            <w:pPr>
              <w:ind w:right="-824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 xml:space="preserve">              Derslik A305</w:t>
            </w:r>
          </w:p>
          <w:p w14:paraId="55878735" w14:textId="77777777" w:rsidR="00AD2937" w:rsidRDefault="00AD2937" w:rsidP="00A73DE3">
            <w:pPr>
              <w:ind w:right="-824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(Ar.Gör.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>ErenÖ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  <w:p w14:paraId="22CF78EC" w14:textId="2281FE34" w:rsidR="00A73DE3" w:rsidRPr="00A73DE3" w:rsidRDefault="00A73DE3" w:rsidP="00A73DE3">
            <w:pPr>
              <w:ind w:right="-824"/>
              <w:rPr>
                <w:rFonts w:ascii="Times New Roman" w:hAnsi="Times New Roman" w:cs="Times New Roman"/>
                <w:b/>
                <w:color w:val="F0720A"/>
              </w:rPr>
            </w:pPr>
          </w:p>
        </w:tc>
      </w:tr>
      <w:tr w:rsidR="00AD2937" w14:paraId="1112BDBA" w14:textId="77777777" w:rsidTr="00DC0CE4">
        <w:tc>
          <w:tcPr>
            <w:tcW w:w="1024" w:type="dxa"/>
          </w:tcPr>
          <w:p w14:paraId="46B704F7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76464AD3" w14:textId="77777777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01B16B5B" w14:textId="60C264CA" w:rsidR="00AD2937" w:rsidRPr="00E119B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 xml:space="preserve">   </w:t>
            </w:r>
          </w:p>
          <w:p w14:paraId="7FC8B134" w14:textId="7555F681" w:rsidR="00AD2937" w:rsidRPr="00E119B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977" w:type="dxa"/>
          </w:tcPr>
          <w:p w14:paraId="457E2EC4" w14:textId="51B46A86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 xml:space="preserve">BYM-2003 Diferansiyel D.                   Derslik </w:t>
            </w:r>
            <w:r w:rsidR="00B24102">
              <w:rPr>
                <w:rFonts w:ascii="Times New Roman" w:hAnsi="Times New Roman" w:cs="Times New Roman"/>
                <w:b/>
                <w:color w:val="F0720A"/>
              </w:rPr>
              <w:t>A305-</w:t>
            </w:r>
            <w:r w:rsidRPr="00C14D0F">
              <w:rPr>
                <w:rFonts w:ascii="Times New Roman" w:hAnsi="Times New Roman" w:cs="Times New Roman"/>
                <w:b/>
                <w:color w:val="F0720A"/>
              </w:rPr>
              <w:t>A101</w:t>
            </w:r>
          </w:p>
          <w:p w14:paraId="25A5EAC1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Ar.Gör.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>İnci U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  <w:p w14:paraId="514304B0" w14:textId="60647A16" w:rsidR="00B24102" w:rsidRPr="00E119B7" w:rsidRDefault="00B24102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54714581" w14:textId="77777777" w:rsidR="00996D72" w:rsidRPr="00C14D0F" w:rsidRDefault="00996D72" w:rsidP="00996D72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>BYM-2013 Enzimoloji</w:t>
            </w:r>
          </w:p>
          <w:p w14:paraId="18844A92" w14:textId="77777777" w:rsidR="00996D72" w:rsidRPr="00E119B7" w:rsidRDefault="00996D72" w:rsidP="00996D72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>Derslik 209</w:t>
            </w:r>
          </w:p>
          <w:p w14:paraId="1317A3E4" w14:textId="262D7B50" w:rsidR="00AD2937" w:rsidRPr="00E119B7" w:rsidRDefault="00996D72" w:rsidP="00996D72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r w:rsidRPr="00E119B7">
              <w:rPr>
                <w:rFonts w:ascii="Times New Roman" w:hAnsi="Times New Roman" w:cs="Times New Roman"/>
                <w:b/>
              </w:rPr>
              <w:t>Ar.Gör.</w:t>
            </w:r>
            <w:r>
              <w:rPr>
                <w:rFonts w:ascii="Times New Roman" w:hAnsi="Times New Roman" w:cs="Times New Roman"/>
                <w:b/>
              </w:rPr>
              <w:t>İnci U</w:t>
            </w:r>
            <w:r w:rsidRPr="00E119B7">
              <w:rPr>
                <w:rFonts w:ascii="Times New Roman" w:hAnsi="Times New Roman" w:cs="Times New Roman"/>
                <w:b/>
              </w:rPr>
              <w:t>.)</w:t>
            </w:r>
          </w:p>
        </w:tc>
        <w:tc>
          <w:tcPr>
            <w:tcW w:w="2835" w:type="dxa"/>
          </w:tcPr>
          <w:p w14:paraId="0CF70E0A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7CE24F8D" w14:textId="0A78907B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AD2937" w14:paraId="201C511E" w14:textId="77777777" w:rsidTr="00DC0CE4">
        <w:tc>
          <w:tcPr>
            <w:tcW w:w="1024" w:type="dxa"/>
          </w:tcPr>
          <w:p w14:paraId="74CDF5D6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1C5D13D9" w14:textId="77777777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5.00</w:t>
            </w:r>
          </w:p>
        </w:tc>
        <w:tc>
          <w:tcPr>
            <w:tcW w:w="3388" w:type="dxa"/>
          </w:tcPr>
          <w:p w14:paraId="745AEE63" w14:textId="77777777" w:rsidR="00AD2937" w:rsidRPr="00C14D0F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E36C0A" w:themeColor="accent6" w:themeShade="BF"/>
              </w:rPr>
            </w:pPr>
            <w:r w:rsidRPr="00C14D0F">
              <w:rPr>
                <w:rFonts w:ascii="Times New Roman" w:hAnsi="Times New Roman" w:cs="Times New Roman"/>
                <w:b/>
                <w:color w:val="E36C0A" w:themeColor="accent6" w:themeShade="BF"/>
              </w:rPr>
              <w:t>BYM-2007 Mikrobiyoloji</w:t>
            </w:r>
          </w:p>
          <w:p w14:paraId="5F78451F" w14:textId="77777777" w:rsidR="00AD2937" w:rsidRPr="007763DB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E36C0A" w:themeColor="accent6" w:themeShade="BF"/>
              </w:rPr>
            </w:pPr>
            <w:r w:rsidRPr="00C14D0F">
              <w:rPr>
                <w:rFonts w:ascii="Times New Roman" w:hAnsi="Times New Roman" w:cs="Times New Roman"/>
                <w:b/>
                <w:color w:val="E36C0A" w:themeColor="accent6" w:themeShade="BF"/>
              </w:rPr>
              <w:t>Derslik A101</w:t>
            </w:r>
          </w:p>
          <w:p w14:paraId="2400AB87" w14:textId="77777777" w:rsidR="00AD2937" w:rsidRPr="006F246F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763DB">
              <w:rPr>
                <w:rFonts w:ascii="Times New Roman" w:hAnsi="Times New Roman" w:cs="Times New Roman"/>
                <w:b/>
                <w:color w:val="000000" w:themeColor="text1"/>
              </w:rPr>
              <w:t>Gözetmen (Ar.Gör. Eren Ö.)</w:t>
            </w:r>
          </w:p>
          <w:p w14:paraId="39CF1E1C" w14:textId="6037C968" w:rsidR="00AD2937" w:rsidRPr="00BE5F5E" w:rsidRDefault="00AD2937" w:rsidP="00AD2937">
            <w:pPr>
              <w:ind w:right="-824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59C2ED70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3758314A" w14:textId="3349CA74" w:rsidR="00AD2937" w:rsidRPr="006A304B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4D67C6A3" w14:textId="77777777" w:rsidR="00AD2937" w:rsidRPr="00A75E64" w:rsidRDefault="00AD2937" w:rsidP="00AD293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213C447E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AD2937" w14:paraId="62D68172" w14:textId="77777777" w:rsidTr="00DC0CE4">
        <w:tc>
          <w:tcPr>
            <w:tcW w:w="1024" w:type="dxa"/>
          </w:tcPr>
          <w:p w14:paraId="33D554B2" w14:textId="31306D7D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5.30</w:t>
            </w:r>
          </w:p>
        </w:tc>
        <w:tc>
          <w:tcPr>
            <w:tcW w:w="3388" w:type="dxa"/>
          </w:tcPr>
          <w:p w14:paraId="1A1F11B3" w14:textId="77777777" w:rsidR="00AD2937" w:rsidRPr="007763DB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E36C0A" w:themeColor="accent6" w:themeShade="BF"/>
                <w:highlight w:val="cyan"/>
              </w:rPr>
            </w:pPr>
          </w:p>
        </w:tc>
        <w:tc>
          <w:tcPr>
            <w:tcW w:w="2977" w:type="dxa"/>
          </w:tcPr>
          <w:p w14:paraId="34F6BC1F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789BBEA9" w14:textId="5CF8A3DB" w:rsidR="00AD2937" w:rsidRPr="006A304B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B47E0F2" w14:textId="77777777" w:rsidR="00AD2937" w:rsidRPr="00C14D0F" w:rsidRDefault="00AD2937" w:rsidP="00AD2937">
            <w:pPr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>BYM-2001 Biyokimya I</w:t>
            </w:r>
          </w:p>
          <w:p w14:paraId="3F8DA431" w14:textId="2270C6B5" w:rsidR="00AD2937" w:rsidRPr="00C14D0F" w:rsidRDefault="00A73DE3" w:rsidP="00AD2937">
            <w:pPr>
              <w:rPr>
                <w:rFonts w:ascii="Times New Roman" w:hAnsi="Times New Roman" w:cs="Times New Roman"/>
                <w:b/>
                <w:color w:val="F0720A"/>
              </w:rPr>
            </w:pPr>
            <w:r>
              <w:rPr>
                <w:rFonts w:ascii="Times New Roman" w:hAnsi="Times New Roman" w:cs="Times New Roman"/>
                <w:b/>
                <w:color w:val="F0720A"/>
              </w:rPr>
              <w:t xml:space="preserve">       </w:t>
            </w:r>
            <w:r w:rsidR="00AD2937" w:rsidRPr="00C14D0F">
              <w:rPr>
                <w:rFonts w:ascii="Times New Roman" w:hAnsi="Times New Roman" w:cs="Times New Roman"/>
                <w:b/>
                <w:color w:val="F0720A"/>
              </w:rPr>
              <w:t>Derslik A305</w:t>
            </w:r>
            <w:r>
              <w:rPr>
                <w:rFonts w:ascii="Times New Roman" w:hAnsi="Times New Roman" w:cs="Times New Roman"/>
                <w:b/>
                <w:color w:val="F0720A"/>
              </w:rPr>
              <w:t>-</w:t>
            </w:r>
            <w:r w:rsidRPr="00C14D0F">
              <w:rPr>
                <w:rFonts w:ascii="Times New Roman" w:hAnsi="Times New Roman" w:cs="Times New Roman"/>
                <w:b/>
                <w:color w:val="F0720A"/>
              </w:rPr>
              <w:t xml:space="preserve"> A101</w:t>
            </w:r>
          </w:p>
          <w:p w14:paraId="37E0C471" w14:textId="77777777" w:rsidR="00AD2937" w:rsidRPr="00E119B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(Ar.Gör. İnci U.)</w:t>
            </w:r>
          </w:p>
          <w:p w14:paraId="09EE4B97" w14:textId="5EF50B98" w:rsidR="00AD2937" w:rsidRPr="00A75E64" w:rsidRDefault="00AD2937" w:rsidP="00AD2937">
            <w:pPr>
              <w:rPr>
                <w:rFonts w:ascii="Times New Roman" w:hAnsi="Times New Roman" w:cs="Times New Roman"/>
                <w:b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Ar.Gör.Eren Ö.)</w:t>
            </w:r>
          </w:p>
        </w:tc>
        <w:tc>
          <w:tcPr>
            <w:tcW w:w="2835" w:type="dxa"/>
          </w:tcPr>
          <w:p w14:paraId="15D68C71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AD2937" w14:paraId="3951F0B6" w14:textId="77777777" w:rsidTr="00DC0CE4">
        <w:tc>
          <w:tcPr>
            <w:tcW w:w="1024" w:type="dxa"/>
          </w:tcPr>
          <w:p w14:paraId="7960C057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FBFBEA6" w14:textId="77777777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6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A018F4A" w14:textId="77777777" w:rsidR="00AD2937" w:rsidRPr="00BE5F5E" w:rsidRDefault="00AD2937" w:rsidP="00AD2937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38E2F16F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</w:p>
          <w:p w14:paraId="43C99C42" w14:textId="06817FBD" w:rsidR="00AD2937" w:rsidRPr="006A304B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2E1129B4" w14:textId="77777777" w:rsidR="00AD2937" w:rsidRPr="00C14D0F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C14D0F">
              <w:rPr>
                <w:rFonts w:ascii="Times New Roman" w:hAnsi="Times New Roman" w:cs="Times New Roman"/>
                <w:b/>
                <w:color w:val="F0720A"/>
              </w:rPr>
              <w:t>BYM-2017 Girişimcilik</w:t>
            </w:r>
          </w:p>
          <w:p w14:paraId="6379B66E" w14:textId="1ADBF07D" w:rsidR="00AD2937" w:rsidRPr="00E119B7" w:rsidRDefault="00742260" w:rsidP="00AD293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>
              <w:rPr>
                <w:rFonts w:ascii="Times New Roman" w:hAnsi="Times New Roman" w:cs="Times New Roman"/>
                <w:b/>
                <w:color w:val="F0720A"/>
              </w:rPr>
              <w:t>Siyasal Bilgiler Fakültesi Derslik 206</w:t>
            </w:r>
          </w:p>
          <w:p w14:paraId="287C774E" w14:textId="02A5A0B0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9F9B152" w14:textId="77777777" w:rsidR="00AD2937" w:rsidRDefault="00AD2937" w:rsidP="00AD2937">
            <w:pPr>
              <w:jc w:val="both"/>
              <w:rPr>
                <w:rFonts w:ascii="Times New Roman" w:hAnsi="Times New Roman" w:cs="Times New Roman"/>
                <w:b/>
                <w:color w:val="F0720A"/>
                <w:highlight w:val="yellow"/>
              </w:rPr>
            </w:pPr>
          </w:p>
          <w:p w14:paraId="0B14634B" w14:textId="77777777" w:rsidR="00AD2937" w:rsidRDefault="00AD2937" w:rsidP="00AD2937">
            <w:pPr>
              <w:jc w:val="both"/>
              <w:rPr>
                <w:rFonts w:ascii="Times New Roman" w:hAnsi="Times New Roman" w:cs="Times New Roman"/>
                <w:b/>
                <w:color w:val="F0720A"/>
                <w:highlight w:val="yellow"/>
              </w:rPr>
            </w:pPr>
          </w:p>
          <w:p w14:paraId="1B3472A8" w14:textId="3984FAF1" w:rsidR="00AD2937" w:rsidRPr="007A0028" w:rsidRDefault="00AD2937" w:rsidP="00AD2937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835" w:type="dxa"/>
          </w:tcPr>
          <w:p w14:paraId="461F4975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09619013" w14:textId="77777777" w:rsidTr="00DC0CE4">
        <w:tc>
          <w:tcPr>
            <w:tcW w:w="1024" w:type="dxa"/>
          </w:tcPr>
          <w:p w14:paraId="178C3C7A" w14:textId="77777777" w:rsidR="00AD2937" w:rsidRPr="008D7907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8D7907">
              <w:rPr>
                <w:rFonts w:ascii="Times New Roman" w:hAnsi="Times New Roman" w:cs="Times New Roman"/>
                <w:b/>
                <w:highlight w:val="cyan"/>
              </w:rPr>
              <w:t>3.SINIF</w:t>
            </w:r>
          </w:p>
        </w:tc>
        <w:tc>
          <w:tcPr>
            <w:tcW w:w="3388" w:type="dxa"/>
          </w:tcPr>
          <w:p w14:paraId="79F8DD4C" w14:textId="77777777" w:rsidR="00AD2937" w:rsidRPr="00BE5F5E" w:rsidRDefault="00AD2937" w:rsidP="00AD2937">
            <w:pPr>
              <w:ind w:right="-824"/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PAZARTESİ</w:t>
            </w:r>
          </w:p>
          <w:p w14:paraId="5B4EA9AA" w14:textId="4980BD40" w:rsidR="00AD2937" w:rsidRPr="00BE5F5E" w:rsidRDefault="00AD2937" w:rsidP="00AD2937">
            <w:pPr>
              <w:ind w:right="-824"/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959C2">
              <w:rPr>
                <w:rFonts w:ascii="Times New Roman" w:hAnsi="Times New Roman" w:cs="Times New Roman"/>
                <w:b/>
                <w:highlight w:val="cyan"/>
              </w:rPr>
              <w:t>2</w:t>
            </w:r>
            <w:r>
              <w:rPr>
                <w:rFonts w:ascii="Times New Roman" w:hAnsi="Times New Roman" w:cs="Times New Roman"/>
                <w:b/>
                <w:highlight w:val="cyan"/>
              </w:rPr>
              <w:t>9</w:t>
            </w:r>
            <w:r w:rsidRPr="00F959C2">
              <w:rPr>
                <w:rFonts w:ascii="Times New Roman" w:hAnsi="Times New Roman" w:cs="Times New Roman"/>
                <w:b/>
                <w:highlight w:val="cyan"/>
              </w:rPr>
              <w:t>.</w:t>
            </w:r>
            <w:r>
              <w:rPr>
                <w:rFonts w:ascii="Times New Roman" w:hAnsi="Times New Roman" w:cs="Times New Roman"/>
                <w:b/>
                <w:highlight w:val="cyan"/>
              </w:rPr>
              <w:t>0</w:t>
            </w:r>
            <w:r w:rsidRPr="00F959C2">
              <w:rPr>
                <w:rFonts w:ascii="Times New Roman" w:hAnsi="Times New Roman" w:cs="Times New Roman"/>
                <w:b/>
                <w:highlight w:val="cyan"/>
              </w:rPr>
              <w:t>1.202</w:t>
            </w:r>
            <w:r>
              <w:rPr>
                <w:rFonts w:ascii="Times New Roman" w:hAnsi="Times New Roman" w:cs="Times New Roman"/>
                <w:b/>
                <w:highlight w:val="cyan"/>
              </w:rPr>
              <w:t>4</w:t>
            </w:r>
          </w:p>
        </w:tc>
        <w:tc>
          <w:tcPr>
            <w:tcW w:w="2977" w:type="dxa"/>
          </w:tcPr>
          <w:p w14:paraId="73CFBEBD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SALI</w:t>
            </w:r>
          </w:p>
          <w:p w14:paraId="03D54CA7" w14:textId="7915128F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t>30</w:t>
            </w:r>
            <w:r w:rsidRPr="00BE5F5E">
              <w:rPr>
                <w:rFonts w:ascii="Times New Roman" w:hAnsi="Times New Roman" w:cs="Times New Roman"/>
                <w:b/>
                <w:highlight w:val="cyan"/>
              </w:rPr>
              <w:t>.</w:t>
            </w:r>
            <w:r>
              <w:rPr>
                <w:rFonts w:ascii="Times New Roman" w:hAnsi="Times New Roman" w:cs="Times New Roman"/>
                <w:b/>
                <w:highlight w:val="cyan"/>
              </w:rPr>
              <w:t>01</w:t>
            </w:r>
            <w:r w:rsidRPr="00BE5F5E">
              <w:rPr>
                <w:rFonts w:ascii="Times New Roman" w:hAnsi="Times New Roman" w:cs="Times New Roman"/>
                <w:b/>
                <w:highlight w:val="cyan"/>
              </w:rPr>
              <w:t>.202</w:t>
            </w:r>
            <w:r>
              <w:rPr>
                <w:rFonts w:ascii="Times New Roman" w:hAnsi="Times New Roman" w:cs="Times New Roman"/>
                <w:b/>
                <w:highlight w:val="cyan"/>
              </w:rPr>
              <w:t>4</w:t>
            </w:r>
          </w:p>
        </w:tc>
        <w:tc>
          <w:tcPr>
            <w:tcW w:w="2835" w:type="dxa"/>
          </w:tcPr>
          <w:p w14:paraId="28EA5D0A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ÇARŞAMBA</w:t>
            </w:r>
          </w:p>
          <w:p w14:paraId="42000F37" w14:textId="1DC152FF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t>31</w:t>
            </w:r>
            <w:r w:rsidRPr="00BE5F5E">
              <w:rPr>
                <w:rFonts w:ascii="Times New Roman" w:hAnsi="Times New Roman" w:cs="Times New Roman"/>
                <w:b/>
                <w:highlight w:val="cyan"/>
              </w:rPr>
              <w:t>.</w:t>
            </w:r>
            <w:r>
              <w:rPr>
                <w:rFonts w:ascii="Times New Roman" w:hAnsi="Times New Roman" w:cs="Times New Roman"/>
                <w:b/>
                <w:highlight w:val="cyan"/>
              </w:rPr>
              <w:t>01</w:t>
            </w:r>
            <w:r w:rsidRPr="00BE5F5E">
              <w:rPr>
                <w:rFonts w:ascii="Times New Roman" w:hAnsi="Times New Roman" w:cs="Times New Roman"/>
                <w:b/>
                <w:highlight w:val="cyan"/>
              </w:rPr>
              <w:t>.202</w:t>
            </w:r>
            <w:r>
              <w:rPr>
                <w:rFonts w:ascii="Times New Roman" w:hAnsi="Times New Roman" w:cs="Times New Roman"/>
                <w:b/>
                <w:highlight w:val="cyan"/>
              </w:rPr>
              <w:t>4</w:t>
            </w:r>
          </w:p>
        </w:tc>
        <w:tc>
          <w:tcPr>
            <w:tcW w:w="2835" w:type="dxa"/>
          </w:tcPr>
          <w:p w14:paraId="17548EDE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PERŞEMBE</w:t>
            </w:r>
          </w:p>
          <w:p w14:paraId="21F9A4FB" w14:textId="37E2B6D2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t>01</w:t>
            </w:r>
            <w:r w:rsidRPr="00BE5F5E">
              <w:rPr>
                <w:rFonts w:ascii="Times New Roman" w:hAnsi="Times New Roman" w:cs="Times New Roman"/>
                <w:b/>
                <w:highlight w:val="cyan"/>
              </w:rPr>
              <w:t>.</w:t>
            </w:r>
            <w:r>
              <w:rPr>
                <w:rFonts w:ascii="Times New Roman" w:hAnsi="Times New Roman" w:cs="Times New Roman"/>
                <w:b/>
                <w:highlight w:val="cyan"/>
              </w:rPr>
              <w:t>02</w:t>
            </w:r>
            <w:r w:rsidRPr="00BE5F5E">
              <w:rPr>
                <w:rFonts w:ascii="Times New Roman" w:hAnsi="Times New Roman" w:cs="Times New Roman"/>
                <w:b/>
                <w:highlight w:val="cyan"/>
              </w:rPr>
              <w:t>.202</w:t>
            </w:r>
            <w:r>
              <w:rPr>
                <w:rFonts w:ascii="Times New Roman" w:hAnsi="Times New Roman" w:cs="Times New Roman"/>
                <w:b/>
                <w:highlight w:val="cyan"/>
              </w:rPr>
              <w:t>4</w:t>
            </w:r>
          </w:p>
        </w:tc>
        <w:tc>
          <w:tcPr>
            <w:tcW w:w="2835" w:type="dxa"/>
          </w:tcPr>
          <w:p w14:paraId="013AEBDB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CUMA</w:t>
            </w:r>
          </w:p>
          <w:p w14:paraId="4C76ECA7" w14:textId="4E3BCACD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t>02</w:t>
            </w:r>
            <w:r w:rsidRPr="00BE5F5E">
              <w:rPr>
                <w:rFonts w:ascii="Times New Roman" w:hAnsi="Times New Roman" w:cs="Times New Roman"/>
                <w:b/>
                <w:highlight w:val="cyan"/>
              </w:rPr>
              <w:t>.</w:t>
            </w:r>
            <w:r>
              <w:rPr>
                <w:rFonts w:ascii="Times New Roman" w:hAnsi="Times New Roman" w:cs="Times New Roman"/>
                <w:b/>
                <w:highlight w:val="cyan"/>
              </w:rPr>
              <w:t>02</w:t>
            </w:r>
            <w:r w:rsidRPr="00BE5F5E">
              <w:rPr>
                <w:rFonts w:ascii="Times New Roman" w:hAnsi="Times New Roman" w:cs="Times New Roman"/>
                <w:b/>
                <w:highlight w:val="cyan"/>
              </w:rPr>
              <w:t>.202</w:t>
            </w:r>
            <w:r>
              <w:rPr>
                <w:rFonts w:ascii="Times New Roman" w:hAnsi="Times New Roman" w:cs="Times New Roman"/>
                <w:b/>
                <w:highlight w:val="cyan"/>
              </w:rPr>
              <w:t>4</w:t>
            </w:r>
          </w:p>
        </w:tc>
      </w:tr>
      <w:tr w:rsidR="00AD2937" w14:paraId="675D1575" w14:textId="77777777" w:rsidTr="00DC0CE4">
        <w:tc>
          <w:tcPr>
            <w:tcW w:w="1024" w:type="dxa"/>
          </w:tcPr>
          <w:p w14:paraId="53D3EF69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B85DDEC" w14:textId="4332107C" w:rsidR="00AD2937" w:rsidRPr="00E75D1E" w:rsidRDefault="009C79C9" w:rsidP="009C79C9">
            <w:pPr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9C79C9">
              <w:rPr>
                <w:rFonts w:ascii="Times New Roman" w:hAnsi="Times New Roman" w:cs="Times New Roman"/>
                <w:b/>
                <w:sz w:val="24"/>
              </w:rPr>
              <w:t xml:space="preserve">  </w:t>
            </w:r>
            <w:r w:rsidR="00AD2937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="00AD2937">
              <w:rPr>
                <w:rFonts w:ascii="Times New Roman" w:hAnsi="Times New Roman" w:cs="Times New Roman"/>
                <w:b/>
                <w:sz w:val="24"/>
                <w:highlight w:val="yellow"/>
              </w:rPr>
              <w:t>9</w:t>
            </w:r>
            <w:r w:rsidR="00AD2937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 w:rsidR="00AD2937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="00AD2937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99F6081" w14:textId="47EF7011" w:rsidR="00AD2937" w:rsidRPr="00BE5F5E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527A0CDC" w14:textId="6ABB41FE" w:rsidR="0021367B" w:rsidRPr="0021367B" w:rsidRDefault="00AD2937" w:rsidP="0021367B">
            <w:pPr>
              <w:ind w:right="-824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9C36D4">
              <w:rPr>
                <w:rFonts w:ascii="Times New Roman" w:hAnsi="Times New Roman" w:cs="Times New Roman"/>
                <w:b/>
                <w:color w:val="7030A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7030A0"/>
                <w:sz w:val="24"/>
              </w:rPr>
              <w:t xml:space="preserve">  </w:t>
            </w:r>
            <w:r w:rsidR="0021367B" w:rsidRPr="00C14D0F">
              <w:rPr>
                <w:rFonts w:ascii="Times New Roman" w:hAnsi="Times New Roman" w:cs="Times New Roman"/>
                <w:b/>
                <w:color w:val="0070C0"/>
                <w:sz w:val="24"/>
              </w:rPr>
              <w:t xml:space="preserve">BYM-3007 Biyoistatistik </w:t>
            </w:r>
          </w:p>
          <w:p w14:paraId="2F4C3BA0" w14:textId="77777777" w:rsidR="0021367B" w:rsidRDefault="0021367B" w:rsidP="0021367B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</w:rPr>
              <w:t>Derslik A101</w:t>
            </w:r>
          </w:p>
          <w:p w14:paraId="0246106E" w14:textId="78E1DAA1" w:rsidR="00AD2937" w:rsidRPr="00BE5F5E" w:rsidRDefault="0021367B" w:rsidP="0021367B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9C36D4">
              <w:rPr>
                <w:rFonts w:ascii="Times New Roman" w:hAnsi="Times New Roman" w:cs="Times New Roman"/>
                <w:b/>
                <w:color w:val="000000" w:themeColor="text1"/>
              </w:rPr>
              <w:t>Gözetmen (Ar.Gör.</w:t>
            </w:r>
            <w:r w:rsidR="00FB2B14">
              <w:rPr>
                <w:rFonts w:ascii="Times New Roman" w:hAnsi="Times New Roman" w:cs="Times New Roman"/>
                <w:b/>
                <w:color w:val="000000" w:themeColor="text1"/>
              </w:rPr>
              <w:t>İnci U</w:t>
            </w:r>
            <w:r w:rsidRPr="009C36D4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</w:tc>
        <w:tc>
          <w:tcPr>
            <w:tcW w:w="2835" w:type="dxa"/>
          </w:tcPr>
          <w:p w14:paraId="54F0FE16" w14:textId="4B2CAA50" w:rsidR="00AD2937" w:rsidRPr="006A304B" w:rsidRDefault="00AD2937" w:rsidP="00AD2937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3C507FB1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75CA2792" w14:textId="1F7E9E8A" w:rsidR="00AD2937" w:rsidRPr="00443F21" w:rsidRDefault="00AD2937" w:rsidP="00AD293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DA6200" w14:paraId="6F762586" w14:textId="77777777" w:rsidTr="00DC0CE4">
        <w:tc>
          <w:tcPr>
            <w:tcW w:w="1024" w:type="dxa"/>
          </w:tcPr>
          <w:p w14:paraId="2411876A" w14:textId="124CC4E7" w:rsidR="00DA6200" w:rsidRDefault="00DA6200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F84A0C2" w14:textId="77777777" w:rsidR="00DA6200" w:rsidRPr="00C14D0F" w:rsidRDefault="00DA6200" w:rsidP="00AD2937">
            <w:pPr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977" w:type="dxa"/>
          </w:tcPr>
          <w:p w14:paraId="2E18159C" w14:textId="77777777" w:rsidR="00DA6200" w:rsidRPr="00BE5F5E" w:rsidRDefault="00DA6200" w:rsidP="00AD293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4B288BE2" w14:textId="77777777" w:rsidR="00DA6200" w:rsidRPr="00C14D0F" w:rsidRDefault="00DA6200" w:rsidP="00DA6200">
            <w:pPr>
              <w:jc w:val="both"/>
              <w:rPr>
                <w:rFonts w:ascii="Times New Roman" w:hAnsi="Times New Roman" w:cs="Times New Roman"/>
                <w:b/>
                <w:color w:val="0070C0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</w:rPr>
              <w:t>BYM-3001 Biyokimya III</w:t>
            </w:r>
          </w:p>
          <w:p w14:paraId="6D8B2E19" w14:textId="089B7B68" w:rsidR="00DA6200" w:rsidRPr="00E119B7" w:rsidRDefault="00DA6200" w:rsidP="00DA6200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</w:rPr>
              <w:t>Derslik A</w:t>
            </w:r>
            <w:r>
              <w:rPr>
                <w:rFonts w:ascii="Times New Roman" w:hAnsi="Times New Roman" w:cs="Times New Roman"/>
                <w:b/>
                <w:color w:val="0070C0"/>
              </w:rPr>
              <w:t>305</w:t>
            </w:r>
          </w:p>
          <w:p w14:paraId="6D01C10F" w14:textId="39EE221A" w:rsidR="00DA6200" w:rsidRPr="00A70BA6" w:rsidRDefault="00DA6200" w:rsidP="00A70BA6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 xml:space="preserve">Gözetmen </w:t>
            </w:r>
            <w:r w:rsidR="00A70BA6" w:rsidRPr="00E119B7">
              <w:rPr>
                <w:rFonts w:ascii="Times New Roman" w:hAnsi="Times New Roman" w:cs="Times New Roman"/>
                <w:b/>
              </w:rPr>
              <w:t xml:space="preserve">(Ar.Gör. </w:t>
            </w:r>
            <w:r w:rsidR="00A70BA6">
              <w:rPr>
                <w:rFonts w:ascii="Times New Roman" w:hAnsi="Times New Roman" w:cs="Times New Roman"/>
                <w:b/>
              </w:rPr>
              <w:t>İnci U</w:t>
            </w:r>
            <w:r w:rsidR="00A70BA6" w:rsidRPr="00E119B7">
              <w:rPr>
                <w:rFonts w:ascii="Times New Roman" w:hAnsi="Times New Roman" w:cs="Times New Roman"/>
                <w:b/>
              </w:rPr>
              <w:t>.)</w:t>
            </w:r>
          </w:p>
        </w:tc>
        <w:tc>
          <w:tcPr>
            <w:tcW w:w="2835" w:type="dxa"/>
          </w:tcPr>
          <w:p w14:paraId="77584FE9" w14:textId="77777777" w:rsidR="00DA6200" w:rsidRPr="00BE5F5E" w:rsidRDefault="00DA6200" w:rsidP="00AD293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11FE9A67" w14:textId="77777777" w:rsidR="00DA6200" w:rsidRPr="00BE5F5E" w:rsidRDefault="00DA6200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0DF018DF" w14:textId="77777777" w:rsidTr="00DC0CE4">
        <w:tc>
          <w:tcPr>
            <w:tcW w:w="1024" w:type="dxa"/>
          </w:tcPr>
          <w:p w14:paraId="790D086F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4098FDA" w14:textId="0DA8B4AA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381FEBC0" w14:textId="77777777" w:rsidR="00AD2937" w:rsidRPr="00C14D0F" w:rsidRDefault="00AD2937" w:rsidP="00AD2937">
            <w:pPr>
              <w:rPr>
                <w:rFonts w:ascii="Times New Roman" w:hAnsi="Times New Roman" w:cs="Times New Roman"/>
                <w:b/>
                <w:color w:val="0070C0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</w:rPr>
              <w:t xml:space="preserve">BYM-3003 Genetik Müh </w:t>
            </w:r>
          </w:p>
          <w:p w14:paraId="3BA40196" w14:textId="77777777" w:rsidR="00AD2937" w:rsidRPr="006A304B" w:rsidRDefault="00AD2937" w:rsidP="00AD2937">
            <w:pPr>
              <w:rPr>
                <w:rFonts w:ascii="Times New Roman" w:hAnsi="Times New Roman" w:cs="Times New Roman"/>
                <w:b/>
                <w:color w:val="0070C0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</w:rPr>
              <w:t xml:space="preserve">             Derslik 209</w:t>
            </w:r>
          </w:p>
          <w:p w14:paraId="26927A91" w14:textId="07534956" w:rsidR="00AD2937" w:rsidRPr="009C36D4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6A304B">
              <w:rPr>
                <w:rFonts w:ascii="Times New Roman" w:hAnsi="Times New Roman" w:cs="Times New Roman"/>
                <w:b/>
                <w:color w:val="000000" w:themeColor="text1"/>
              </w:rPr>
              <w:t xml:space="preserve">Gözetmen (Ar.Gör. </w:t>
            </w:r>
            <w:r w:rsidR="005E4B21">
              <w:rPr>
                <w:rFonts w:ascii="Times New Roman" w:hAnsi="Times New Roman" w:cs="Times New Roman"/>
                <w:b/>
                <w:color w:val="000000" w:themeColor="text1"/>
              </w:rPr>
              <w:t>Eren Ö</w:t>
            </w:r>
            <w:r w:rsidRPr="006A304B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</w:tc>
        <w:tc>
          <w:tcPr>
            <w:tcW w:w="2977" w:type="dxa"/>
          </w:tcPr>
          <w:p w14:paraId="5C74D342" w14:textId="684F6BBF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6F8B66A1" w14:textId="17F79347" w:rsidR="00AD2937" w:rsidRPr="006A304B" w:rsidRDefault="00AD2937" w:rsidP="00AD2937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51ED2240" w14:textId="706E035F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1147E385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73764042" w14:textId="77777777" w:rsidTr="00DC0CE4">
        <w:tc>
          <w:tcPr>
            <w:tcW w:w="1024" w:type="dxa"/>
          </w:tcPr>
          <w:p w14:paraId="4EF6D54A" w14:textId="0CA5A172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6E614D26" w14:textId="77777777" w:rsidR="00AD2937" w:rsidRPr="00E119B7" w:rsidRDefault="00AD2937" w:rsidP="00AD293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2B3C8E1E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4D24D82F" w14:textId="492F4178" w:rsidR="00AD2937" w:rsidRPr="00E119B7" w:rsidRDefault="00AD2937" w:rsidP="00AD293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3B6ABC14" w14:textId="77777777" w:rsidR="00AD2937" w:rsidRPr="00DD13B6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</w:rPr>
              <w:t>BYM-3015 Fermentasyon Teknolojisi - Derslik 315</w:t>
            </w:r>
          </w:p>
          <w:p w14:paraId="2111BC22" w14:textId="35736C13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Ar.Gör.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>Eren Ö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  <w:p w14:paraId="19866143" w14:textId="77777777" w:rsidR="00AD2937" w:rsidRPr="00E119B7" w:rsidRDefault="00AD2937" w:rsidP="00AD293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534E072E" w14:textId="111767C4" w:rsidR="00AD2937" w:rsidRPr="00E119B7" w:rsidRDefault="00AD2937" w:rsidP="00AD2937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AD2937" w14:paraId="122481C2" w14:textId="77777777" w:rsidTr="00F50EF6">
        <w:trPr>
          <w:trHeight w:val="1119"/>
        </w:trPr>
        <w:tc>
          <w:tcPr>
            <w:tcW w:w="1024" w:type="dxa"/>
          </w:tcPr>
          <w:p w14:paraId="765A91C5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B97231D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402ABC6B" w14:textId="629B84C7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2021EFA4" w14:textId="77777777" w:rsidR="00AD2937" w:rsidRPr="00C14D0F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4F81BD" w:themeColor="accent1"/>
                <w:sz w:val="24"/>
              </w:rPr>
            </w:pPr>
            <w:r w:rsidRPr="00C14D0F">
              <w:rPr>
                <w:rFonts w:ascii="Times New Roman" w:hAnsi="Times New Roman" w:cs="Times New Roman"/>
                <w:b/>
                <w:color w:val="4F81BD" w:themeColor="accent1"/>
                <w:sz w:val="24"/>
              </w:rPr>
              <w:t>BYM-3013 Anatomi</w:t>
            </w:r>
          </w:p>
          <w:p w14:paraId="50F31DF3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4F81BD" w:themeColor="accent1"/>
                <w:sz w:val="24"/>
              </w:rPr>
            </w:pPr>
            <w:r w:rsidRPr="00C14D0F">
              <w:rPr>
                <w:rFonts w:ascii="Times New Roman" w:hAnsi="Times New Roman" w:cs="Times New Roman"/>
                <w:b/>
                <w:color w:val="4F81BD" w:themeColor="accent1"/>
                <w:sz w:val="24"/>
              </w:rPr>
              <w:t>Derslik 314</w:t>
            </w:r>
          </w:p>
          <w:p w14:paraId="65D35033" w14:textId="60D4E6A9" w:rsidR="00AD2937" w:rsidRPr="00A70BA6" w:rsidRDefault="00AD2937" w:rsidP="00A70BA6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A70BA6" w:rsidRPr="00E119B7">
              <w:rPr>
                <w:rFonts w:ascii="Times New Roman" w:hAnsi="Times New Roman" w:cs="Times New Roman"/>
                <w:b/>
              </w:rPr>
              <w:t xml:space="preserve">(Ar.Gör. </w:t>
            </w:r>
            <w:r w:rsidR="00A70BA6">
              <w:rPr>
                <w:rFonts w:ascii="Times New Roman" w:hAnsi="Times New Roman" w:cs="Times New Roman"/>
                <w:b/>
              </w:rPr>
              <w:t>İnci U</w:t>
            </w:r>
            <w:r w:rsidR="00A70BA6" w:rsidRPr="00E119B7">
              <w:rPr>
                <w:rFonts w:ascii="Times New Roman" w:hAnsi="Times New Roman" w:cs="Times New Roman"/>
                <w:b/>
              </w:rPr>
              <w:t>.)</w:t>
            </w:r>
          </w:p>
          <w:p w14:paraId="428B2724" w14:textId="77777777" w:rsidR="00AD2937" w:rsidRPr="00E119B7" w:rsidRDefault="00AD2937" w:rsidP="00AD2937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6F697AD9" w14:textId="77777777" w:rsidR="00AD2937" w:rsidRPr="00E119B7" w:rsidRDefault="00AD2937" w:rsidP="00AD2937">
            <w:pPr>
              <w:rPr>
                <w:rFonts w:ascii="Times New Roman" w:hAnsi="Times New Roman" w:cs="Times New Roman"/>
                <w:b/>
              </w:rPr>
            </w:pPr>
          </w:p>
          <w:p w14:paraId="3C9AD0D1" w14:textId="7E062305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427E1CF6" w14:textId="77777777" w:rsidR="00AD2937" w:rsidRPr="00C14D0F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  <w:sz w:val="24"/>
              </w:rPr>
              <w:t xml:space="preserve">BYM-3005 Biyotaşınım </w:t>
            </w:r>
          </w:p>
          <w:p w14:paraId="7B29D68A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</w:rPr>
              <w:t>Derslik 315</w:t>
            </w:r>
          </w:p>
          <w:p w14:paraId="180BB305" w14:textId="0F186FC9" w:rsidR="00AD2937" w:rsidRPr="00E119B7" w:rsidRDefault="00AD2937" w:rsidP="00AD2937">
            <w:pPr>
              <w:rPr>
                <w:rFonts w:ascii="Times New Roman" w:hAnsi="Times New Roman" w:cs="Times New Roman"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</w:t>
            </w:r>
            <w:r>
              <w:rPr>
                <w:rFonts w:ascii="Times New Roman" w:hAnsi="Times New Roman" w:cs="Times New Roman"/>
                <w:b/>
              </w:rPr>
              <w:t>(</w:t>
            </w:r>
            <w:r w:rsidRPr="006A304B">
              <w:rPr>
                <w:rFonts w:ascii="Times New Roman" w:hAnsi="Times New Roman" w:cs="Times New Roman"/>
                <w:b/>
              </w:rPr>
              <w:t>Ar.Gör.Eren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C05EA7">
              <w:rPr>
                <w:rFonts w:ascii="Times New Roman" w:hAnsi="Times New Roman" w:cs="Times New Roman"/>
                <w:b/>
              </w:rPr>
              <w:t>Ö.)</w:t>
            </w:r>
          </w:p>
        </w:tc>
        <w:tc>
          <w:tcPr>
            <w:tcW w:w="2835" w:type="dxa"/>
          </w:tcPr>
          <w:p w14:paraId="619C0B61" w14:textId="0959AE91" w:rsidR="00AD2937" w:rsidRPr="00E119B7" w:rsidRDefault="00AD2937" w:rsidP="00AD293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3A6D6766" w14:textId="7D477F16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38787E67" w14:textId="77777777" w:rsidTr="00F50EF6">
        <w:trPr>
          <w:trHeight w:val="1119"/>
        </w:trPr>
        <w:tc>
          <w:tcPr>
            <w:tcW w:w="1024" w:type="dxa"/>
          </w:tcPr>
          <w:p w14:paraId="42ADB5BD" w14:textId="25F78BBF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5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1D21EA45" w14:textId="77777777" w:rsidR="00AD2937" w:rsidRPr="00E119B7" w:rsidRDefault="00AD2937" w:rsidP="00AD2937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799068D2" w14:textId="77777777" w:rsidR="00AD2937" w:rsidRPr="00C14D0F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</w:rPr>
              <w:t xml:space="preserve">BYM-3009 Biyomühendislikte Temel Teknikler </w:t>
            </w:r>
          </w:p>
          <w:p w14:paraId="34122EF6" w14:textId="7777777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C14D0F">
              <w:rPr>
                <w:rFonts w:ascii="Times New Roman" w:hAnsi="Times New Roman" w:cs="Times New Roman"/>
                <w:b/>
                <w:color w:val="0070C0"/>
              </w:rPr>
              <w:t>Derslik 315</w:t>
            </w:r>
          </w:p>
          <w:p w14:paraId="38E79B81" w14:textId="77777777" w:rsidR="00AD2937" w:rsidRDefault="00AD2937" w:rsidP="00AD2937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Gözetmen(Ar.Gör.Eren Ö.)</w:t>
            </w:r>
          </w:p>
          <w:p w14:paraId="392522B9" w14:textId="38A051C9" w:rsidR="00FA13CA" w:rsidRPr="00E119B7" w:rsidRDefault="00FA13CA" w:rsidP="00AD293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60B1DBE3" w14:textId="77777777" w:rsidR="00AD2937" w:rsidRPr="00E119B7" w:rsidRDefault="00AD2937" w:rsidP="00AD293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224D74A6" w14:textId="77777777" w:rsidR="00AD2937" w:rsidRPr="00E119B7" w:rsidRDefault="00AD2937" w:rsidP="00AD293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1080CE56" w14:textId="4FCA3BC7" w:rsidR="00AD2937" w:rsidRPr="00E119B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36F4A302" w14:textId="77777777" w:rsidTr="0028393A">
        <w:tc>
          <w:tcPr>
            <w:tcW w:w="1024" w:type="dxa"/>
            <w:vAlign w:val="center"/>
          </w:tcPr>
          <w:p w14:paraId="03F89897" w14:textId="648CAA9D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6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3028B48" w14:textId="77777777" w:rsidR="00AD2937" w:rsidRPr="006A304B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977" w:type="dxa"/>
          </w:tcPr>
          <w:p w14:paraId="18DC2A42" w14:textId="77777777" w:rsidR="00AD2937" w:rsidRPr="002B62B1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0070C0"/>
              </w:rPr>
            </w:pPr>
            <w:r w:rsidRPr="002B62B1">
              <w:rPr>
                <w:rFonts w:ascii="Times New Roman" w:hAnsi="Times New Roman" w:cs="Times New Roman"/>
                <w:b/>
                <w:color w:val="0070C0"/>
              </w:rPr>
              <w:t>BYM-3011 Mesleki İngilizce I</w:t>
            </w:r>
          </w:p>
          <w:p w14:paraId="514DE00C" w14:textId="77777777" w:rsidR="00AD2937" w:rsidRPr="002B62B1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0070C0"/>
              </w:rPr>
            </w:pPr>
            <w:r w:rsidRPr="002B62B1">
              <w:rPr>
                <w:rFonts w:ascii="Times New Roman" w:hAnsi="Times New Roman" w:cs="Times New Roman"/>
                <w:b/>
                <w:color w:val="0070C0"/>
              </w:rPr>
              <w:t xml:space="preserve">             Derslik 314</w:t>
            </w:r>
          </w:p>
          <w:p w14:paraId="3398FD6F" w14:textId="191074FB" w:rsidR="00AD2937" w:rsidRPr="002B62B1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B62B1">
              <w:rPr>
                <w:rFonts w:ascii="Times New Roman" w:hAnsi="Times New Roman" w:cs="Times New Roman"/>
                <w:b/>
                <w:color w:val="000000" w:themeColor="text1"/>
              </w:rPr>
              <w:t xml:space="preserve"> Gözetmen (Ar.Gör. İnci U.)</w:t>
            </w:r>
          </w:p>
          <w:p w14:paraId="43A62C5D" w14:textId="09AC7669" w:rsidR="00AD2937" w:rsidRPr="009D6408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</w:p>
        </w:tc>
        <w:tc>
          <w:tcPr>
            <w:tcW w:w="2835" w:type="dxa"/>
          </w:tcPr>
          <w:p w14:paraId="5900B224" w14:textId="77777777" w:rsidR="00AD2937" w:rsidRPr="00DD13B6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835" w:type="dxa"/>
          </w:tcPr>
          <w:p w14:paraId="0ABEFE6D" w14:textId="11033590" w:rsidR="00AD2937" w:rsidRPr="009C36D4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835" w:type="dxa"/>
          </w:tcPr>
          <w:p w14:paraId="5C334BED" w14:textId="5B9F6C89" w:rsidR="00AD2937" w:rsidRPr="009D6408" w:rsidRDefault="00AD2937" w:rsidP="00AD2937">
            <w:pPr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</w:p>
        </w:tc>
      </w:tr>
      <w:tr w:rsidR="00AD2937" w14:paraId="66CF4C21" w14:textId="77777777" w:rsidTr="00DC0CE4">
        <w:tc>
          <w:tcPr>
            <w:tcW w:w="1024" w:type="dxa"/>
          </w:tcPr>
          <w:p w14:paraId="3D3E42FC" w14:textId="77777777" w:rsidR="00AD2937" w:rsidRPr="008D7907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8D7907">
              <w:rPr>
                <w:rFonts w:ascii="Times New Roman" w:hAnsi="Times New Roman" w:cs="Times New Roman"/>
                <w:b/>
                <w:highlight w:val="magenta"/>
              </w:rPr>
              <w:t>4.SINIF</w:t>
            </w:r>
          </w:p>
        </w:tc>
        <w:tc>
          <w:tcPr>
            <w:tcW w:w="3388" w:type="dxa"/>
          </w:tcPr>
          <w:p w14:paraId="189C9FC8" w14:textId="77777777" w:rsidR="00AD2937" w:rsidRPr="00BE5F5E" w:rsidRDefault="00AD2937" w:rsidP="00AD2937">
            <w:pPr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E35061">
              <w:rPr>
                <w:rFonts w:ascii="Times New Roman" w:hAnsi="Times New Roman" w:cs="Times New Roman"/>
                <w:b/>
              </w:rPr>
              <w:t xml:space="preserve">               </w:t>
            </w:r>
            <w:r w:rsidRPr="00BE5F5E">
              <w:rPr>
                <w:rFonts w:ascii="Times New Roman" w:hAnsi="Times New Roman" w:cs="Times New Roman"/>
                <w:b/>
                <w:highlight w:val="magenta"/>
              </w:rPr>
              <w:t>PAZARTESİ</w:t>
            </w:r>
          </w:p>
          <w:p w14:paraId="4BAA7427" w14:textId="0E044D70" w:rsidR="00AD2937" w:rsidRPr="00BE5F5E" w:rsidRDefault="00AD2937" w:rsidP="00AD2937">
            <w:pPr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E35061">
              <w:rPr>
                <w:rFonts w:ascii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 xml:space="preserve"> 29</w:t>
            </w:r>
            <w:r w:rsidRPr="00F959C2">
              <w:rPr>
                <w:rFonts w:ascii="Times New Roman" w:hAnsi="Times New Roman" w:cs="Times New Roman"/>
                <w:b/>
                <w:highlight w:val="magenta"/>
              </w:rPr>
              <w:t>.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0</w:t>
            </w:r>
            <w:r w:rsidRPr="00F959C2">
              <w:rPr>
                <w:rFonts w:ascii="Times New Roman" w:hAnsi="Times New Roman" w:cs="Times New Roman"/>
                <w:b/>
                <w:highlight w:val="magenta"/>
              </w:rPr>
              <w:t>1.202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4</w:t>
            </w:r>
          </w:p>
        </w:tc>
        <w:tc>
          <w:tcPr>
            <w:tcW w:w="2977" w:type="dxa"/>
          </w:tcPr>
          <w:p w14:paraId="6536D45B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E5F5E">
              <w:rPr>
                <w:rFonts w:ascii="Times New Roman" w:hAnsi="Times New Roman" w:cs="Times New Roman"/>
                <w:b/>
                <w:highlight w:val="magenta"/>
              </w:rPr>
              <w:t>SALI</w:t>
            </w:r>
          </w:p>
          <w:p w14:paraId="037D9F3F" w14:textId="39DA1615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30</w:t>
            </w:r>
            <w:r w:rsidRPr="00BE5F5E">
              <w:rPr>
                <w:rFonts w:ascii="Times New Roman" w:hAnsi="Times New Roman" w:cs="Times New Roman"/>
                <w:b/>
                <w:highlight w:val="magenta"/>
              </w:rPr>
              <w:t>.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01</w:t>
            </w:r>
            <w:r w:rsidRPr="00BE5F5E">
              <w:rPr>
                <w:rFonts w:ascii="Times New Roman" w:hAnsi="Times New Roman" w:cs="Times New Roman"/>
                <w:b/>
                <w:highlight w:val="magenta"/>
              </w:rPr>
              <w:t>.202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4</w:t>
            </w:r>
          </w:p>
        </w:tc>
        <w:tc>
          <w:tcPr>
            <w:tcW w:w="2835" w:type="dxa"/>
          </w:tcPr>
          <w:p w14:paraId="0552F4DA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E5F5E">
              <w:rPr>
                <w:rFonts w:ascii="Times New Roman" w:hAnsi="Times New Roman" w:cs="Times New Roman"/>
                <w:b/>
                <w:highlight w:val="magenta"/>
              </w:rPr>
              <w:t>ÇARŞAMBA</w:t>
            </w:r>
          </w:p>
          <w:p w14:paraId="5A88152D" w14:textId="6D3D9129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31.01</w:t>
            </w:r>
            <w:r w:rsidRPr="00BE5F5E">
              <w:rPr>
                <w:rFonts w:ascii="Times New Roman" w:hAnsi="Times New Roman" w:cs="Times New Roman"/>
                <w:b/>
                <w:highlight w:val="magenta"/>
              </w:rPr>
              <w:t>.202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4</w:t>
            </w:r>
          </w:p>
        </w:tc>
        <w:tc>
          <w:tcPr>
            <w:tcW w:w="2835" w:type="dxa"/>
          </w:tcPr>
          <w:p w14:paraId="31A15237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E5F5E">
              <w:rPr>
                <w:rFonts w:ascii="Times New Roman" w:hAnsi="Times New Roman" w:cs="Times New Roman"/>
                <w:b/>
                <w:highlight w:val="magenta"/>
              </w:rPr>
              <w:t>PERŞEMBE</w:t>
            </w:r>
          </w:p>
          <w:p w14:paraId="14DBCCEB" w14:textId="752CF50B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01</w:t>
            </w:r>
            <w:r w:rsidRPr="00BE5F5E">
              <w:rPr>
                <w:rFonts w:ascii="Times New Roman" w:hAnsi="Times New Roman" w:cs="Times New Roman"/>
                <w:b/>
                <w:highlight w:val="magenta"/>
              </w:rPr>
              <w:t>.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02</w:t>
            </w:r>
            <w:r w:rsidRPr="00BE5F5E">
              <w:rPr>
                <w:rFonts w:ascii="Times New Roman" w:hAnsi="Times New Roman" w:cs="Times New Roman"/>
                <w:b/>
                <w:highlight w:val="magenta"/>
              </w:rPr>
              <w:t>.202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4</w:t>
            </w:r>
          </w:p>
        </w:tc>
        <w:tc>
          <w:tcPr>
            <w:tcW w:w="2835" w:type="dxa"/>
          </w:tcPr>
          <w:p w14:paraId="4F510B0B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E5F5E">
              <w:rPr>
                <w:rFonts w:ascii="Times New Roman" w:hAnsi="Times New Roman" w:cs="Times New Roman"/>
                <w:b/>
                <w:highlight w:val="magenta"/>
              </w:rPr>
              <w:t>CUMA</w:t>
            </w:r>
          </w:p>
          <w:p w14:paraId="73217D42" w14:textId="601526AA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02</w:t>
            </w:r>
            <w:r w:rsidRPr="00BE5F5E">
              <w:rPr>
                <w:rFonts w:ascii="Times New Roman" w:hAnsi="Times New Roman" w:cs="Times New Roman"/>
                <w:b/>
                <w:highlight w:val="magenta"/>
              </w:rPr>
              <w:t>.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02</w:t>
            </w:r>
            <w:r w:rsidRPr="00BE5F5E">
              <w:rPr>
                <w:rFonts w:ascii="Times New Roman" w:hAnsi="Times New Roman" w:cs="Times New Roman"/>
                <w:b/>
                <w:highlight w:val="magenta"/>
              </w:rPr>
              <w:t>.202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4</w:t>
            </w:r>
          </w:p>
        </w:tc>
      </w:tr>
      <w:tr w:rsidR="00AD2937" w14:paraId="16FBFF6A" w14:textId="77777777" w:rsidTr="00DC0CE4">
        <w:tc>
          <w:tcPr>
            <w:tcW w:w="1024" w:type="dxa"/>
          </w:tcPr>
          <w:p w14:paraId="39A87145" w14:textId="7AA9FB66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9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0</w:t>
            </w:r>
          </w:p>
        </w:tc>
        <w:tc>
          <w:tcPr>
            <w:tcW w:w="3388" w:type="dxa"/>
          </w:tcPr>
          <w:p w14:paraId="64E1828C" w14:textId="597AA03D" w:rsidR="00AD2937" w:rsidRPr="00C14D0F" w:rsidRDefault="00AD2937" w:rsidP="00AD2937">
            <w:pPr>
              <w:ind w:right="-824"/>
              <w:jc w:val="both"/>
              <w:rPr>
                <w:rFonts w:ascii="Times New Roman" w:hAnsi="Times New Roman" w:cs="Times New Roman"/>
                <w:b/>
                <w:color w:val="FF33CC"/>
              </w:rPr>
            </w:pPr>
            <w:r w:rsidRPr="00C14D0F">
              <w:rPr>
                <w:rFonts w:ascii="Times New Roman" w:hAnsi="Times New Roman" w:cs="Times New Roman"/>
                <w:b/>
                <w:color w:val="FF33CC"/>
              </w:rPr>
              <w:t xml:space="preserve">BYM-4009 Biyomüh. Etik </w:t>
            </w:r>
          </w:p>
          <w:p w14:paraId="3A5A12BF" w14:textId="77777777" w:rsidR="00AD2937" w:rsidRPr="005F0CC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  <w:r w:rsidRPr="00C14D0F">
              <w:rPr>
                <w:rFonts w:ascii="Times New Roman" w:hAnsi="Times New Roman" w:cs="Times New Roman"/>
                <w:b/>
                <w:color w:val="FF33CC"/>
              </w:rPr>
              <w:t xml:space="preserve">             Derslik 314</w:t>
            </w:r>
          </w:p>
          <w:p w14:paraId="79843435" w14:textId="77777777" w:rsidR="00AD2937" w:rsidRDefault="00AD2937" w:rsidP="00AD2937">
            <w:pPr>
              <w:ind w:right="-824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Pr="005F0CC7">
              <w:rPr>
                <w:rFonts w:ascii="Times New Roman" w:hAnsi="Times New Roman" w:cs="Times New Roman"/>
                <w:b/>
              </w:rPr>
              <w:t>Gözetmen (Ar.Gör.Eren Ö.)</w:t>
            </w:r>
          </w:p>
          <w:p w14:paraId="0E0E3165" w14:textId="48D9A272" w:rsidR="00AC31D8" w:rsidRPr="00BE5F5E" w:rsidRDefault="00AC31D8" w:rsidP="00AD2937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5189B48D" w14:textId="61D2026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2AE05C4A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7D44105C" w14:textId="77777777" w:rsidR="00AD2937" w:rsidRPr="005D6172" w:rsidRDefault="00AD2937" w:rsidP="00AD2937">
            <w:pPr>
              <w:jc w:val="center"/>
              <w:rPr>
                <w:rFonts w:ascii="Arial" w:hAnsi="Arial" w:cs="Arial"/>
                <w:color w:val="000000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>BYM-413-Biyogüvenlik</w:t>
            </w:r>
          </w:p>
          <w:p w14:paraId="3734A34A" w14:textId="77777777" w:rsidR="00AD2937" w:rsidRPr="005F0CC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7C415F44" w14:textId="7969301C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F0CC7">
              <w:rPr>
                <w:rFonts w:ascii="Times New Roman" w:hAnsi="Times New Roman" w:cs="Times New Roman"/>
                <w:b/>
              </w:rPr>
              <w:t>Gözetmen (Ar.Gör. İnci U.)</w:t>
            </w:r>
          </w:p>
        </w:tc>
        <w:tc>
          <w:tcPr>
            <w:tcW w:w="2835" w:type="dxa"/>
          </w:tcPr>
          <w:p w14:paraId="72F0B27B" w14:textId="361B5AC3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1F0F5B54" w14:textId="77777777" w:rsidTr="00BC4C08">
        <w:trPr>
          <w:trHeight w:val="384"/>
        </w:trPr>
        <w:tc>
          <w:tcPr>
            <w:tcW w:w="1024" w:type="dxa"/>
          </w:tcPr>
          <w:p w14:paraId="5C823A2E" w14:textId="3BDC01D0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lastRenderedPageBreak/>
              <w:t>10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5D6FEE40" w14:textId="77777777" w:rsidR="00AC31D8" w:rsidRDefault="00AC31D8" w:rsidP="00AD2937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</w:p>
          <w:p w14:paraId="187815D0" w14:textId="1E9F398F" w:rsidR="00AD2937" w:rsidRPr="005D6172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 xml:space="preserve">BYM-4017 Kök Hücre Teknolojisi </w:t>
            </w:r>
          </w:p>
          <w:p w14:paraId="51E98E46" w14:textId="77777777" w:rsidR="00AD2937" w:rsidRPr="00C05EA7" w:rsidRDefault="00AD2937" w:rsidP="00AD2937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 xml:space="preserve">                Derslik 314</w:t>
            </w:r>
          </w:p>
          <w:p w14:paraId="0AFEEB27" w14:textId="2A13FC25" w:rsidR="00AD2937" w:rsidRPr="00BE5F5E" w:rsidRDefault="00AD2937" w:rsidP="00AD2937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  <w:r w:rsidRPr="00C05EA7">
              <w:rPr>
                <w:rFonts w:ascii="Times New Roman" w:hAnsi="Times New Roman" w:cs="Times New Roman"/>
                <w:b/>
              </w:rPr>
              <w:t xml:space="preserve">    Gözetmen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C05EA7">
              <w:rPr>
                <w:rFonts w:ascii="Times New Roman" w:hAnsi="Times New Roman" w:cs="Times New Roman"/>
                <w:b/>
              </w:rPr>
              <w:t>(Ar.Gör.</w:t>
            </w:r>
            <w:r>
              <w:rPr>
                <w:rFonts w:ascii="Times New Roman" w:hAnsi="Times New Roman" w:cs="Times New Roman"/>
                <w:b/>
              </w:rPr>
              <w:t>İnci U</w:t>
            </w:r>
            <w:r w:rsidRPr="00C05EA7">
              <w:rPr>
                <w:rFonts w:ascii="Times New Roman" w:hAnsi="Times New Roman" w:cs="Times New Roman"/>
                <w:b/>
              </w:rPr>
              <w:t>.)</w:t>
            </w:r>
          </w:p>
        </w:tc>
        <w:tc>
          <w:tcPr>
            <w:tcW w:w="2977" w:type="dxa"/>
          </w:tcPr>
          <w:p w14:paraId="10752833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2EE688CE" w14:textId="77777777" w:rsidR="00AD2937" w:rsidRPr="005D6172" w:rsidRDefault="00AD2937" w:rsidP="00AD2937">
            <w:pPr>
              <w:ind w:right="-249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 xml:space="preserve">BYM-4011 N.bilim ve Nano </w:t>
            </w:r>
          </w:p>
          <w:p w14:paraId="5D1B07BA" w14:textId="77777777" w:rsidR="00AD2937" w:rsidRPr="006A304B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3A47498D" w14:textId="71044096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(Ar.Gör.Eren</w:t>
            </w:r>
            <w:r w:rsidRPr="00C05EA7">
              <w:rPr>
                <w:rFonts w:ascii="Times New Roman" w:hAnsi="Times New Roman" w:cs="Times New Roman"/>
                <w:b/>
              </w:rPr>
              <w:t xml:space="preserve"> Ö.)</w:t>
            </w:r>
          </w:p>
          <w:p w14:paraId="708FF4FB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5DB63BC4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31FAE56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0F549F48" w14:textId="77777777" w:rsidR="00AD2937" w:rsidRPr="005D6172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>BYM-4013 İş Sağlığı ve Güvenliği</w:t>
            </w:r>
          </w:p>
          <w:p w14:paraId="3C6F3458" w14:textId="77777777" w:rsidR="00AD2937" w:rsidRPr="009D6408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616FF4CE" w14:textId="08483742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(Ar.Gör.</w:t>
            </w:r>
            <w:r>
              <w:rPr>
                <w:rFonts w:ascii="Times New Roman" w:hAnsi="Times New Roman" w:cs="Times New Roman"/>
                <w:b/>
              </w:rPr>
              <w:t>İnci U</w:t>
            </w:r>
            <w:r w:rsidRPr="00C05EA7">
              <w:rPr>
                <w:rFonts w:ascii="Times New Roman" w:hAnsi="Times New Roman" w:cs="Times New Roman"/>
                <w:b/>
              </w:rPr>
              <w:t>.)</w:t>
            </w:r>
          </w:p>
        </w:tc>
      </w:tr>
      <w:tr w:rsidR="00AD2937" w14:paraId="62695EA6" w14:textId="77777777" w:rsidTr="005B73D9">
        <w:trPr>
          <w:trHeight w:val="884"/>
        </w:trPr>
        <w:tc>
          <w:tcPr>
            <w:tcW w:w="1024" w:type="dxa"/>
          </w:tcPr>
          <w:p w14:paraId="5FF61C4E" w14:textId="25FFF8F4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FA8B725" w14:textId="554D0CEC" w:rsidR="00AD2937" w:rsidRPr="00BE5F5E" w:rsidRDefault="00AD2937" w:rsidP="00AD2937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06870C58" w14:textId="77777777" w:rsidR="00AD2937" w:rsidRPr="005B49A5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33CC"/>
                <w:sz w:val="24"/>
              </w:rPr>
            </w:pPr>
          </w:p>
        </w:tc>
        <w:tc>
          <w:tcPr>
            <w:tcW w:w="2835" w:type="dxa"/>
          </w:tcPr>
          <w:p w14:paraId="05F12FDD" w14:textId="2E4B1FD9" w:rsidR="00AD2937" w:rsidRPr="006A304B" w:rsidRDefault="00AD2937" w:rsidP="00AD2937">
            <w:pPr>
              <w:ind w:right="-249"/>
              <w:rPr>
                <w:rFonts w:ascii="Times New Roman" w:hAnsi="Times New Roman" w:cs="Times New Roman"/>
                <w:b/>
                <w:color w:val="FF33CC"/>
              </w:rPr>
            </w:pPr>
          </w:p>
        </w:tc>
        <w:tc>
          <w:tcPr>
            <w:tcW w:w="2835" w:type="dxa"/>
          </w:tcPr>
          <w:p w14:paraId="6F7D08EA" w14:textId="77777777" w:rsidR="00AD2937" w:rsidRPr="005D6172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40FF"/>
                <w:szCs w:val="21"/>
              </w:rPr>
            </w:pPr>
            <w:r w:rsidRPr="005D6172">
              <w:rPr>
                <w:rFonts w:ascii="Times New Roman" w:hAnsi="Times New Roman" w:cs="Times New Roman"/>
                <w:b/>
                <w:color w:val="FF40FF"/>
                <w:szCs w:val="21"/>
              </w:rPr>
              <w:t>BYM-415-Viroloji</w:t>
            </w:r>
          </w:p>
          <w:p w14:paraId="2ACBEE7F" w14:textId="77777777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>Derslik 315</w:t>
            </w:r>
          </w:p>
          <w:p w14:paraId="10C5E4FD" w14:textId="2561C0FD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 (Ar.Gör</w:t>
            </w:r>
            <w:r>
              <w:rPr>
                <w:rFonts w:ascii="Times New Roman" w:hAnsi="Times New Roman" w:cs="Times New Roman"/>
                <w:b/>
              </w:rPr>
              <w:t xml:space="preserve"> İnci U</w:t>
            </w:r>
            <w:r w:rsidRPr="006A304B">
              <w:rPr>
                <w:rFonts w:ascii="Times New Roman" w:hAnsi="Times New Roman" w:cs="Times New Roman"/>
                <w:b/>
              </w:rPr>
              <w:t>.)</w:t>
            </w:r>
          </w:p>
        </w:tc>
        <w:tc>
          <w:tcPr>
            <w:tcW w:w="2835" w:type="dxa"/>
          </w:tcPr>
          <w:p w14:paraId="12EE7E20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6DDB8696" w14:textId="77777777" w:rsidTr="00DC0CE4">
        <w:tc>
          <w:tcPr>
            <w:tcW w:w="1024" w:type="dxa"/>
          </w:tcPr>
          <w:p w14:paraId="6182DCDD" w14:textId="4153BBDD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45FEC97" w14:textId="77777777" w:rsidR="00AD2937" w:rsidRPr="00FC368C" w:rsidRDefault="00AD2937" w:rsidP="00AD2937">
            <w:pPr>
              <w:ind w:right="-824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FC368C">
              <w:rPr>
                <w:rFonts w:ascii="Times New Roman" w:hAnsi="Times New Roman" w:cs="Times New Roman"/>
                <w:b/>
                <w:highlight w:val="yellow"/>
              </w:rPr>
              <w:t xml:space="preserve"> </w:t>
            </w:r>
          </w:p>
          <w:p w14:paraId="1F0442AF" w14:textId="77777777" w:rsidR="00AD2937" w:rsidRPr="00FC368C" w:rsidRDefault="00AD2937" w:rsidP="00AD2937">
            <w:pPr>
              <w:ind w:right="-824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2977" w:type="dxa"/>
          </w:tcPr>
          <w:p w14:paraId="017F07B9" w14:textId="5D74B8D7" w:rsidR="00AD2937" w:rsidRPr="00FC368C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2835" w:type="dxa"/>
          </w:tcPr>
          <w:p w14:paraId="0157F703" w14:textId="77777777" w:rsidR="00AD2937" w:rsidRPr="00BE5F5E" w:rsidRDefault="00AD2937" w:rsidP="00996D7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26ABE76A" w14:textId="77777777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D7CFBC7" w14:textId="77777777" w:rsidR="00205CAA" w:rsidRPr="005D6172" w:rsidRDefault="00205CAA" w:rsidP="00205CAA">
            <w:pPr>
              <w:jc w:val="center"/>
              <w:rPr>
                <w:rFonts w:ascii="Times New Roman" w:hAnsi="Times New Roman" w:cs="Times New Roman"/>
                <w:b/>
                <w:color w:val="FF40FF"/>
                <w:szCs w:val="21"/>
              </w:rPr>
            </w:pPr>
            <w:r w:rsidRPr="005D6172">
              <w:rPr>
                <w:rFonts w:ascii="Times New Roman" w:hAnsi="Times New Roman" w:cs="Times New Roman"/>
                <w:b/>
                <w:color w:val="FF40FF"/>
                <w:szCs w:val="21"/>
              </w:rPr>
              <w:t>BYM-4019 Medikal Biyoteknoloji</w:t>
            </w:r>
          </w:p>
          <w:p w14:paraId="7ED3CDF1" w14:textId="77777777" w:rsidR="00205CAA" w:rsidRDefault="00205CAA" w:rsidP="00205CAA">
            <w:pPr>
              <w:jc w:val="center"/>
              <w:rPr>
                <w:rFonts w:ascii="Times New Roman" w:hAnsi="Times New Roman" w:cs="Times New Roman"/>
                <w:b/>
                <w:color w:val="FF40FF"/>
                <w:szCs w:val="21"/>
              </w:rPr>
            </w:pPr>
            <w:r w:rsidRPr="005D6172">
              <w:rPr>
                <w:rFonts w:ascii="Times New Roman" w:hAnsi="Times New Roman" w:cs="Times New Roman"/>
                <w:b/>
                <w:color w:val="FF40FF"/>
                <w:szCs w:val="21"/>
              </w:rPr>
              <w:t>Derslik 204</w:t>
            </w:r>
            <w:r>
              <w:rPr>
                <w:rFonts w:ascii="Times New Roman" w:hAnsi="Times New Roman" w:cs="Times New Roman"/>
                <w:b/>
                <w:color w:val="FF40FF"/>
                <w:szCs w:val="21"/>
              </w:rPr>
              <w:t xml:space="preserve"> </w:t>
            </w:r>
          </w:p>
          <w:p w14:paraId="264EB18F" w14:textId="4BEBBEDD" w:rsidR="00996D72" w:rsidRDefault="00996D72" w:rsidP="00996D72">
            <w:pPr>
              <w:rPr>
                <w:rFonts w:ascii="Times New Roman" w:hAnsi="Times New Roman" w:cs="Times New Roman"/>
                <w:b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</w:t>
            </w:r>
            <w:r w:rsidRPr="009C36D4">
              <w:rPr>
                <w:rFonts w:ascii="Times New Roman" w:hAnsi="Times New Roman" w:cs="Times New Roman"/>
                <w:b/>
              </w:rPr>
              <w:t>(Ar.Gör.</w:t>
            </w:r>
            <w:r>
              <w:rPr>
                <w:rFonts w:ascii="Times New Roman" w:hAnsi="Times New Roman" w:cs="Times New Roman"/>
                <w:b/>
              </w:rPr>
              <w:t>İnci U</w:t>
            </w:r>
            <w:r w:rsidRPr="00C05EA7">
              <w:rPr>
                <w:rFonts w:ascii="Times New Roman" w:hAnsi="Times New Roman" w:cs="Times New Roman"/>
                <w:b/>
              </w:rPr>
              <w:t>.)</w:t>
            </w:r>
          </w:p>
          <w:p w14:paraId="334B612B" w14:textId="2D344C2B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18BE0982" w14:textId="77777777" w:rsidTr="00DC0CE4">
        <w:tc>
          <w:tcPr>
            <w:tcW w:w="1024" w:type="dxa"/>
          </w:tcPr>
          <w:p w14:paraId="403BA3EE" w14:textId="2CF567E3" w:rsidR="00AD2937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5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B0CB994" w14:textId="77777777" w:rsidR="00AD2937" w:rsidRPr="00C05EA7" w:rsidRDefault="00AD2937" w:rsidP="00AD2937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42382D9F" w14:textId="77777777" w:rsidR="00AD2937" w:rsidRPr="006A304B" w:rsidRDefault="00AD2937" w:rsidP="00AD2937">
            <w:pPr>
              <w:ind w:right="-249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FF33CC"/>
              </w:rPr>
              <w:t xml:space="preserve">    </w:t>
            </w:r>
          </w:p>
          <w:p w14:paraId="003AF1DA" w14:textId="77777777" w:rsidR="00AD2937" w:rsidRPr="006A304B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2FD16C5B" w14:textId="77777777" w:rsidR="00205CAA" w:rsidRPr="005D6172" w:rsidRDefault="00205CAA" w:rsidP="00205CAA">
            <w:pPr>
              <w:ind w:right="-249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>BYM-4011 Biyoteknoloji</w:t>
            </w:r>
          </w:p>
          <w:p w14:paraId="1036A21F" w14:textId="77777777" w:rsidR="00205CAA" w:rsidRPr="006A304B" w:rsidRDefault="00205CAA" w:rsidP="00205CAA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5D6172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2DC797ED" w14:textId="46E8C7DD" w:rsidR="00FB2B14" w:rsidRDefault="00FB2B14" w:rsidP="00FB2B14">
            <w:pPr>
              <w:ind w:right="-249"/>
              <w:rPr>
                <w:rFonts w:ascii="Times New Roman" w:hAnsi="Times New Roman" w:cs="Times New Roman"/>
                <w:b/>
              </w:rPr>
            </w:pPr>
            <w:r w:rsidRPr="006A304B">
              <w:rPr>
                <w:rFonts w:ascii="Times New Roman" w:hAnsi="Times New Roman" w:cs="Times New Roman"/>
                <w:b/>
              </w:rPr>
              <w:t xml:space="preserve">Gözetmen (Ar.Gör. </w:t>
            </w:r>
            <w:r w:rsidR="00996D72">
              <w:rPr>
                <w:rFonts w:ascii="Times New Roman" w:hAnsi="Times New Roman" w:cs="Times New Roman"/>
                <w:b/>
              </w:rPr>
              <w:t>Eren Ö</w:t>
            </w:r>
            <w:r w:rsidRPr="006A304B">
              <w:rPr>
                <w:rFonts w:ascii="Times New Roman" w:hAnsi="Times New Roman" w:cs="Times New Roman"/>
                <w:b/>
              </w:rPr>
              <w:t>.)</w:t>
            </w:r>
          </w:p>
          <w:p w14:paraId="705CD770" w14:textId="4ED28CDA" w:rsidR="00AD2937" w:rsidRPr="00BE5F5E" w:rsidRDefault="00AD2937" w:rsidP="00AD2937">
            <w:pPr>
              <w:ind w:right="-249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768B8661" w14:textId="541A072E" w:rsidR="00AD2937" w:rsidRPr="00CB1517" w:rsidRDefault="00AD2937" w:rsidP="00AD293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</w:p>
        </w:tc>
        <w:tc>
          <w:tcPr>
            <w:tcW w:w="2835" w:type="dxa"/>
          </w:tcPr>
          <w:p w14:paraId="61AF2F7F" w14:textId="61794682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AD2937" w14:paraId="59D23D02" w14:textId="77777777" w:rsidTr="00E35061">
        <w:trPr>
          <w:trHeight w:val="468"/>
        </w:trPr>
        <w:tc>
          <w:tcPr>
            <w:tcW w:w="1024" w:type="dxa"/>
          </w:tcPr>
          <w:p w14:paraId="4D7F890E" w14:textId="77777777" w:rsidR="00AD2937" w:rsidRPr="00E75D1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6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656067E7" w14:textId="4A12DEBC" w:rsidR="00AD2937" w:rsidRPr="00FC368C" w:rsidRDefault="00AD2937" w:rsidP="00AD2937">
            <w:pPr>
              <w:ind w:right="-824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2977" w:type="dxa"/>
          </w:tcPr>
          <w:p w14:paraId="3E7EF4D1" w14:textId="6F2E81E4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2782BEFC" w14:textId="055D9DC6" w:rsidR="00AD2937" w:rsidRPr="00BE5F5E" w:rsidRDefault="00AD2937" w:rsidP="0074226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65C817D9" w14:textId="77777777" w:rsidR="00742260" w:rsidRPr="006473E8" w:rsidRDefault="00742260" w:rsidP="00742260">
            <w:pPr>
              <w:jc w:val="center"/>
              <w:rPr>
                <w:rFonts w:ascii="Times New Roman" w:hAnsi="Times New Roman" w:cs="Times New Roman"/>
                <w:b/>
                <w:bCs/>
                <w:color w:val="FF33CC"/>
              </w:rPr>
            </w:pPr>
            <w:r w:rsidRPr="006473E8">
              <w:rPr>
                <w:rFonts w:ascii="Times New Roman" w:hAnsi="Times New Roman" w:cs="Times New Roman"/>
                <w:b/>
                <w:bCs/>
                <w:color w:val="FF33CC"/>
              </w:rPr>
              <w:t>Proje I - Derslik 204</w:t>
            </w:r>
          </w:p>
          <w:p w14:paraId="5DE580D8" w14:textId="379EF546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88CBA41" w14:textId="76F2D972" w:rsidR="00AD2937" w:rsidRPr="00BE5F5E" w:rsidRDefault="00AD2937" w:rsidP="00AD29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372AF44D" w14:textId="77777777" w:rsidR="00B83CFA" w:rsidRPr="005562E4" w:rsidRDefault="00B83CFA" w:rsidP="00E119B7">
      <w:pPr>
        <w:jc w:val="center"/>
        <w:rPr>
          <w:rFonts w:ascii="Times New Roman" w:hAnsi="Times New Roman" w:cs="Times New Roman"/>
          <w:b/>
          <w:sz w:val="24"/>
        </w:rPr>
      </w:pPr>
    </w:p>
    <w:sectPr w:rsidR="00B83CFA" w:rsidRPr="005562E4" w:rsidSect="002528B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NzGzNLIwNzAytjBU0lEKTi0uzszPAykwMqwFAI6QrFQtAAAA"/>
  </w:docVars>
  <w:rsids>
    <w:rsidRoot w:val="005562E4"/>
    <w:rsid w:val="000040AB"/>
    <w:rsid w:val="0000485B"/>
    <w:rsid w:val="00012805"/>
    <w:rsid w:val="00025240"/>
    <w:rsid w:val="00025FE9"/>
    <w:rsid w:val="00026A2B"/>
    <w:rsid w:val="00033B52"/>
    <w:rsid w:val="00052F3B"/>
    <w:rsid w:val="0005318C"/>
    <w:rsid w:val="00057B98"/>
    <w:rsid w:val="00065A19"/>
    <w:rsid w:val="000674F9"/>
    <w:rsid w:val="000811BF"/>
    <w:rsid w:val="000A4D5F"/>
    <w:rsid w:val="000C5359"/>
    <w:rsid w:val="000E0BFC"/>
    <w:rsid w:val="000F061C"/>
    <w:rsid w:val="000F2631"/>
    <w:rsid w:val="000F2DD1"/>
    <w:rsid w:val="0011285F"/>
    <w:rsid w:val="001175A5"/>
    <w:rsid w:val="00130756"/>
    <w:rsid w:val="00135601"/>
    <w:rsid w:val="00137D23"/>
    <w:rsid w:val="00143C93"/>
    <w:rsid w:val="00162BFC"/>
    <w:rsid w:val="00170F5C"/>
    <w:rsid w:val="0018194F"/>
    <w:rsid w:val="00191171"/>
    <w:rsid w:val="001940B8"/>
    <w:rsid w:val="001A705C"/>
    <w:rsid w:val="001D1581"/>
    <w:rsid w:val="001D3971"/>
    <w:rsid w:val="001E1FD8"/>
    <w:rsid w:val="001E3F7F"/>
    <w:rsid w:val="001E5FD1"/>
    <w:rsid w:val="00204C5A"/>
    <w:rsid w:val="00205CAA"/>
    <w:rsid w:val="0020663D"/>
    <w:rsid w:val="0021367B"/>
    <w:rsid w:val="00220A9F"/>
    <w:rsid w:val="00223C5F"/>
    <w:rsid w:val="00224082"/>
    <w:rsid w:val="00226F4A"/>
    <w:rsid w:val="00232AFA"/>
    <w:rsid w:val="00234BD5"/>
    <w:rsid w:val="00237033"/>
    <w:rsid w:val="00237539"/>
    <w:rsid w:val="00251719"/>
    <w:rsid w:val="002528B2"/>
    <w:rsid w:val="002547F2"/>
    <w:rsid w:val="002632CF"/>
    <w:rsid w:val="00265366"/>
    <w:rsid w:val="00266C79"/>
    <w:rsid w:val="0028393A"/>
    <w:rsid w:val="002853FF"/>
    <w:rsid w:val="00296B16"/>
    <w:rsid w:val="00296CC7"/>
    <w:rsid w:val="00296E2F"/>
    <w:rsid w:val="002C4F1D"/>
    <w:rsid w:val="002C7539"/>
    <w:rsid w:val="002E23F5"/>
    <w:rsid w:val="002E5B79"/>
    <w:rsid w:val="002F42B9"/>
    <w:rsid w:val="00306DAE"/>
    <w:rsid w:val="00315D79"/>
    <w:rsid w:val="00327927"/>
    <w:rsid w:val="00343614"/>
    <w:rsid w:val="00350FFD"/>
    <w:rsid w:val="00367693"/>
    <w:rsid w:val="00377062"/>
    <w:rsid w:val="00380720"/>
    <w:rsid w:val="003845DB"/>
    <w:rsid w:val="00392E9B"/>
    <w:rsid w:val="003A74F8"/>
    <w:rsid w:val="003D0995"/>
    <w:rsid w:val="003D153E"/>
    <w:rsid w:val="003D3C54"/>
    <w:rsid w:val="003E2FAE"/>
    <w:rsid w:val="003E736A"/>
    <w:rsid w:val="003E76FA"/>
    <w:rsid w:val="003F1D96"/>
    <w:rsid w:val="00400C36"/>
    <w:rsid w:val="00401067"/>
    <w:rsid w:val="004110BF"/>
    <w:rsid w:val="0041732B"/>
    <w:rsid w:val="00417C4F"/>
    <w:rsid w:val="00420564"/>
    <w:rsid w:val="00423162"/>
    <w:rsid w:val="00425443"/>
    <w:rsid w:val="00433E58"/>
    <w:rsid w:val="0043623E"/>
    <w:rsid w:val="00443F21"/>
    <w:rsid w:val="00450416"/>
    <w:rsid w:val="00454244"/>
    <w:rsid w:val="0046409C"/>
    <w:rsid w:val="004676C7"/>
    <w:rsid w:val="00470545"/>
    <w:rsid w:val="00480596"/>
    <w:rsid w:val="00484E55"/>
    <w:rsid w:val="00487578"/>
    <w:rsid w:val="004948D7"/>
    <w:rsid w:val="00497379"/>
    <w:rsid w:val="004A565C"/>
    <w:rsid w:val="004C76DC"/>
    <w:rsid w:val="004D2C40"/>
    <w:rsid w:val="004E41A5"/>
    <w:rsid w:val="0050033A"/>
    <w:rsid w:val="00502B23"/>
    <w:rsid w:val="005051B4"/>
    <w:rsid w:val="005059B7"/>
    <w:rsid w:val="005412DE"/>
    <w:rsid w:val="00547DF3"/>
    <w:rsid w:val="005562E4"/>
    <w:rsid w:val="00573B10"/>
    <w:rsid w:val="00575019"/>
    <w:rsid w:val="00583798"/>
    <w:rsid w:val="005A260C"/>
    <w:rsid w:val="005B49A5"/>
    <w:rsid w:val="005B73D9"/>
    <w:rsid w:val="005C6BD0"/>
    <w:rsid w:val="005D1AA4"/>
    <w:rsid w:val="005D6172"/>
    <w:rsid w:val="005E0BAD"/>
    <w:rsid w:val="005E2A09"/>
    <w:rsid w:val="005E4B21"/>
    <w:rsid w:val="005F0CC7"/>
    <w:rsid w:val="00616DD7"/>
    <w:rsid w:val="006173E4"/>
    <w:rsid w:val="0061799E"/>
    <w:rsid w:val="00627F3A"/>
    <w:rsid w:val="006418DD"/>
    <w:rsid w:val="0064357C"/>
    <w:rsid w:val="00646C36"/>
    <w:rsid w:val="006554ED"/>
    <w:rsid w:val="0065576D"/>
    <w:rsid w:val="00661174"/>
    <w:rsid w:val="006764AA"/>
    <w:rsid w:val="006A304B"/>
    <w:rsid w:val="006C5F03"/>
    <w:rsid w:val="006D62EA"/>
    <w:rsid w:val="006F3D67"/>
    <w:rsid w:val="006F7D33"/>
    <w:rsid w:val="0070010B"/>
    <w:rsid w:val="007046E0"/>
    <w:rsid w:val="00712510"/>
    <w:rsid w:val="00736A23"/>
    <w:rsid w:val="00742260"/>
    <w:rsid w:val="007520DD"/>
    <w:rsid w:val="0075438A"/>
    <w:rsid w:val="00756113"/>
    <w:rsid w:val="0076133D"/>
    <w:rsid w:val="00761FCB"/>
    <w:rsid w:val="00762176"/>
    <w:rsid w:val="0076301D"/>
    <w:rsid w:val="0076677E"/>
    <w:rsid w:val="0077605D"/>
    <w:rsid w:val="007763DB"/>
    <w:rsid w:val="00793908"/>
    <w:rsid w:val="007A0028"/>
    <w:rsid w:val="007A27C6"/>
    <w:rsid w:val="007C6376"/>
    <w:rsid w:val="007D0769"/>
    <w:rsid w:val="007D18EA"/>
    <w:rsid w:val="007D2922"/>
    <w:rsid w:val="007F02F4"/>
    <w:rsid w:val="007F7E73"/>
    <w:rsid w:val="00806383"/>
    <w:rsid w:val="0081734C"/>
    <w:rsid w:val="00845F0E"/>
    <w:rsid w:val="00860E19"/>
    <w:rsid w:val="00862F6B"/>
    <w:rsid w:val="008C11C3"/>
    <w:rsid w:val="008C1A7C"/>
    <w:rsid w:val="008D445A"/>
    <w:rsid w:val="008D7907"/>
    <w:rsid w:val="008E5E64"/>
    <w:rsid w:val="00903E38"/>
    <w:rsid w:val="00916F91"/>
    <w:rsid w:val="00943E65"/>
    <w:rsid w:val="0095098E"/>
    <w:rsid w:val="009740E8"/>
    <w:rsid w:val="00994F34"/>
    <w:rsid w:val="00996D72"/>
    <w:rsid w:val="009A72CD"/>
    <w:rsid w:val="009B332F"/>
    <w:rsid w:val="009B6055"/>
    <w:rsid w:val="009C00C0"/>
    <w:rsid w:val="009C36D4"/>
    <w:rsid w:val="009C79C9"/>
    <w:rsid w:val="009D6408"/>
    <w:rsid w:val="009D6C70"/>
    <w:rsid w:val="009E5345"/>
    <w:rsid w:val="00A1284F"/>
    <w:rsid w:val="00A20378"/>
    <w:rsid w:val="00A2587B"/>
    <w:rsid w:val="00A3101B"/>
    <w:rsid w:val="00A461D1"/>
    <w:rsid w:val="00A63F47"/>
    <w:rsid w:val="00A7058E"/>
    <w:rsid w:val="00A70BA6"/>
    <w:rsid w:val="00A73DE3"/>
    <w:rsid w:val="00A75E64"/>
    <w:rsid w:val="00A83BA5"/>
    <w:rsid w:val="00A854F2"/>
    <w:rsid w:val="00A866B7"/>
    <w:rsid w:val="00A91295"/>
    <w:rsid w:val="00AB5626"/>
    <w:rsid w:val="00AC31D8"/>
    <w:rsid w:val="00AC3D72"/>
    <w:rsid w:val="00AD2937"/>
    <w:rsid w:val="00AD7C15"/>
    <w:rsid w:val="00AE6166"/>
    <w:rsid w:val="00AE65B3"/>
    <w:rsid w:val="00AF2071"/>
    <w:rsid w:val="00AF5B16"/>
    <w:rsid w:val="00B03EAA"/>
    <w:rsid w:val="00B063FC"/>
    <w:rsid w:val="00B24102"/>
    <w:rsid w:val="00B44967"/>
    <w:rsid w:val="00B565A8"/>
    <w:rsid w:val="00B74DFA"/>
    <w:rsid w:val="00B83CFA"/>
    <w:rsid w:val="00B8643A"/>
    <w:rsid w:val="00BA2F4E"/>
    <w:rsid w:val="00BC4C08"/>
    <w:rsid w:val="00BE5F5E"/>
    <w:rsid w:val="00BF2047"/>
    <w:rsid w:val="00C05EA7"/>
    <w:rsid w:val="00C11A04"/>
    <w:rsid w:val="00C11B35"/>
    <w:rsid w:val="00C14D0F"/>
    <w:rsid w:val="00C1619B"/>
    <w:rsid w:val="00C174E0"/>
    <w:rsid w:val="00C33FA3"/>
    <w:rsid w:val="00C417DE"/>
    <w:rsid w:val="00C54E92"/>
    <w:rsid w:val="00C6441E"/>
    <w:rsid w:val="00C87390"/>
    <w:rsid w:val="00C96158"/>
    <w:rsid w:val="00CA1A44"/>
    <w:rsid w:val="00CB1517"/>
    <w:rsid w:val="00CC5062"/>
    <w:rsid w:val="00CC70F0"/>
    <w:rsid w:val="00CD3D28"/>
    <w:rsid w:val="00CE0C12"/>
    <w:rsid w:val="00CF2624"/>
    <w:rsid w:val="00CF55BD"/>
    <w:rsid w:val="00CF7BD9"/>
    <w:rsid w:val="00D052FB"/>
    <w:rsid w:val="00D27618"/>
    <w:rsid w:val="00D776CB"/>
    <w:rsid w:val="00D77F6F"/>
    <w:rsid w:val="00DA6200"/>
    <w:rsid w:val="00DB05E6"/>
    <w:rsid w:val="00DB7CE1"/>
    <w:rsid w:val="00DC0CE4"/>
    <w:rsid w:val="00DC54D3"/>
    <w:rsid w:val="00DD13B6"/>
    <w:rsid w:val="00DD74F2"/>
    <w:rsid w:val="00DF6B22"/>
    <w:rsid w:val="00E119B7"/>
    <w:rsid w:val="00E27766"/>
    <w:rsid w:val="00E35061"/>
    <w:rsid w:val="00E405E1"/>
    <w:rsid w:val="00E42EC6"/>
    <w:rsid w:val="00E44717"/>
    <w:rsid w:val="00E45892"/>
    <w:rsid w:val="00E75D1E"/>
    <w:rsid w:val="00E83FD8"/>
    <w:rsid w:val="00E87012"/>
    <w:rsid w:val="00EA23ED"/>
    <w:rsid w:val="00EB1FB7"/>
    <w:rsid w:val="00EB5C16"/>
    <w:rsid w:val="00EB6B34"/>
    <w:rsid w:val="00EC2074"/>
    <w:rsid w:val="00EE18F7"/>
    <w:rsid w:val="00EE4A0B"/>
    <w:rsid w:val="00EF07B4"/>
    <w:rsid w:val="00EF5CAB"/>
    <w:rsid w:val="00EF65DF"/>
    <w:rsid w:val="00EF7552"/>
    <w:rsid w:val="00F04187"/>
    <w:rsid w:val="00F178C7"/>
    <w:rsid w:val="00F30E8A"/>
    <w:rsid w:val="00F42277"/>
    <w:rsid w:val="00F4540C"/>
    <w:rsid w:val="00F50EF6"/>
    <w:rsid w:val="00F607AB"/>
    <w:rsid w:val="00F67490"/>
    <w:rsid w:val="00F73ADA"/>
    <w:rsid w:val="00F914D0"/>
    <w:rsid w:val="00F92343"/>
    <w:rsid w:val="00F959C2"/>
    <w:rsid w:val="00F95D20"/>
    <w:rsid w:val="00FA13CA"/>
    <w:rsid w:val="00FA4AD7"/>
    <w:rsid w:val="00FA77ED"/>
    <w:rsid w:val="00FB1D9A"/>
    <w:rsid w:val="00FB2B14"/>
    <w:rsid w:val="00FB6624"/>
    <w:rsid w:val="00FC368C"/>
    <w:rsid w:val="00FC4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83921"/>
  <w15:docId w15:val="{444EEE7E-F635-C84A-89C7-2D743B159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56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7</TotalTime>
  <Pages>4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Eren ÖZÜDOĞRU</cp:lastModifiedBy>
  <cp:revision>34</cp:revision>
  <cp:lastPrinted>2021-04-15T09:25:00Z</cp:lastPrinted>
  <dcterms:created xsi:type="dcterms:W3CDTF">2024-01-22T14:32:00Z</dcterms:created>
  <dcterms:modified xsi:type="dcterms:W3CDTF">2024-01-26T12:38:00Z</dcterms:modified>
</cp:coreProperties>
</file>